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F4FFE" w:rsidRPr="00882D03" w:rsidRDefault="0015151A">
      <w:pPr>
        <w:rPr>
          <w:rFonts w:asciiTheme="majorBidi" w:hAnsiTheme="majorBidi" w:cstheme="majorBidi"/>
          <w:sz w:val="36"/>
          <w:szCs w:val="36"/>
          <w:u w:val="single"/>
          <w:rtl/>
          <w:lang w:bidi="ar-IQ"/>
        </w:rPr>
      </w:pPr>
      <w:r w:rsidRPr="00882D03">
        <w:rPr>
          <w:rFonts w:asciiTheme="majorBidi" w:hAnsiTheme="majorBidi" w:cstheme="majorBidi"/>
          <w:sz w:val="36"/>
          <w:szCs w:val="36"/>
          <w:u w:val="single"/>
          <w:rtl/>
          <w:lang w:bidi="ar-IQ"/>
        </w:rPr>
        <w:t xml:space="preserve">السيره الذاتيه </w:t>
      </w:r>
    </w:p>
    <w:p w:rsidR="005337A5" w:rsidRPr="00882D03" w:rsidRDefault="005337A5" w:rsidP="005337A5">
      <w:pPr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الاسم : </w:t>
      </w:r>
      <w:r w:rsidRPr="00882D03">
        <w:rPr>
          <w:rFonts w:asciiTheme="majorBidi" w:hAnsiTheme="majorBidi" w:cstheme="majorBidi" w:hint="cs"/>
          <w:sz w:val="32"/>
          <w:szCs w:val="32"/>
          <w:rtl/>
          <w:lang w:bidi="ar-IQ"/>
        </w:rPr>
        <w:t>لمى وليد خليل</w:t>
      </w:r>
      <w:r w:rsidR="001A5B85">
        <w:rPr>
          <w:rFonts w:asciiTheme="majorBidi" w:hAnsiTheme="majorBidi" w:cstheme="majorBidi" w:hint="cs"/>
          <w:sz w:val="36"/>
          <w:szCs w:val="36"/>
          <w:rtl/>
          <w:lang w:bidi="ar-IQ"/>
        </w:rPr>
        <w:t>العمر</w:t>
      </w:r>
    </w:p>
    <w:p w:rsidR="008A13B9" w:rsidRPr="00882D03" w:rsidRDefault="0015151A" w:rsidP="0015151A">
      <w:pPr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>المو</w:t>
      </w:r>
      <w:r w:rsidR="002F5F1F">
        <w:rPr>
          <w:rFonts w:asciiTheme="majorBidi" w:hAnsiTheme="majorBidi" w:cstheme="majorBidi" w:hint="cs"/>
          <w:sz w:val="36"/>
          <w:szCs w:val="36"/>
          <w:rtl/>
          <w:lang w:bidi="ar-IQ"/>
        </w:rPr>
        <w:t>ا</w:t>
      </w:r>
      <w:r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>ليد</w:t>
      </w:r>
      <w:r w:rsidR="00A853C7"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>:3-5-1967</w:t>
      </w:r>
      <w:r w:rsidR="00A756A4">
        <w:rPr>
          <w:rFonts w:asciiTheme="majorBidi" w:hAnsiTheme="majorBidi" w:cstheme="majorBidi" w:hint="cs"/>
          <w:sz w:val="36"/>
          <w:szCs w:val="36"/>
          <w:rtl/>
          <w:lang w:bidi="ar-IQ"/>
        </w:rPr>
        <w:t>الموصل</w:t>
      </w:r>
    </w:p>
    <w:p w:rsidR="00FC08EE" w:rsidRPr="00882D03" w:rsidRDefault="008A13B9" w:rsidP="0015151A">
      <w:pPr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>اللقب العلمي : استاذ مساعد</w:t>
      </w:r>
    </w:p>
    <w:p w:rsidR="00FC08EE" w:rsidRPr="00882D03" w:rsidRDefault="00FC08EE" w:rsidP="0015151A">
      <w:pPr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الهاتف:05705007589 </w:t>
      </w:r>
    </w:p>
    <w:p w:rsidR="0015151A" w:rsidRPr="00882D03" w:rsidRDefault="00FC08EE" w:rsidP="0015151A">
      <w:pPr>
        <w:rPr>
          <w:rFonts w:asciiTheme="majorBidi" w:hAnsiTheme="majorBidi" w:cstheme="majorBidi"/>
          <w:sz w:val="36"/>
          <w:szCs w:val="36"/>
          <w:lang w:bidi="ar-IQ"/>
        </w:rPr>
      </w:pPr>
      <w:r w:rsidRPr="00882D03">
        <w:rPr>
          <w:rFonts w:asciiTheme="majorBidi" w:hAnsiTheme="majorBidi" w:cstheme="majorBidi"/>
          <w:sz w:val="36"/>
          <w:szCs w:val="36"/>
          <w:lang w:bidi="ar-IQ"/>
        </w:rPr>
        <w:t>Email</w:t>
      </w:r>
      <w:r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:</w:t>
      </w:r>
      <w:r w:rsidRPr="00882D03">
        <w:rPr>
          <w:rFonts w:asciiTheme="majorBidi" w:hAnsiTheme="majorBidi" w:cstheme="majorBidi"/>
          <w:sz w:val="36"/>
          <w:szCs w:val="36"/>
          <w:lang w:bidi="ar-IQ"/>
        </w:rPr>
        <w:t>waleedluma  @ yahoo.com</w:t>
      </w:r>
    </w:p>
    <w:p w:rsidR="0015151A" w:rsidRPr="00882D03" w:rsidRDefault="0015151A" w:rsidP="0015151A">
      <w:pPr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الشهادات الحاصلة عليها: </w:t>
      </w:r>
    </w:p>
    <w:p w:rsidR="0015151A" w:rsidRPr="00882D03" w:rsidRDefault="0015151A" w:rsidP="0015151A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6"/>
          <w:szCs w:val="36"/>
          <w:lang w:bidi="ar-IQ"/>
        </w:rPr>
      </w:pPr>
      <w:r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>بكلوريوس في الطب والجراحة البيطرية 1990</w:t>
      </w:r>
    </w:p>
    <w:p w:rsidR="0015151A" w:rsidRPr="00882D03" w:rsidRDefault="0015151A" w:rsidP="0015151A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6"/>
          <w:szCs w:val="36"/>
          <w:lang w:bidi="ar-IQ"/>
        </w:rPr>
      </w:pPr>
      <w:r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ماجستير فسلجة حيوان / كيمياء حياتية  1995 </w:t>
      </w:r>
    </w:p>
    <w:p w:rsidR="0015151A" w:rsidRPr="00882D03" w:rsidRDefault="0015151A" w:rsidP="0015151A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6"/>
          <w:szCs w:val="36"/>
          <w:lang w:bidi="ar-IQ"/>
        </w:rPr>
      </w:pPr>
      <w:r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>دكتوراه فسلجة حيوان / فسلجة</w:t>
      </w:r>
      <w:r w:rsidR="00A835EF"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غدد صم و</w:t>
      </w:r>
      <w:r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مناعة    2007</w:t>
      </w:r>
    </w:p>
    <w:p w:rsidR="005337A5" w:rsidRPr="00882D03" w:rsidRDefault="0015151A" w:rsidP="00DF25CB">
      <w:pPr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>تاريخ التعيين : 23-</w:t>
      </w:r>
      <w:r w:rsidR="004A3B9F">
        <w:rPr>
          <w:rFonts w:asciiTheme="majorBidi" w:hAnsiTheme="majorBidi" w:cstheme="majorBidi"/>
          <w:sz w:val="36"/>
          <w:szCs w:val="36"/>
          <w:lang w:bidi="ar-IQ"/>
        </w:rPr>
        <w:t>4</w:t>
      </w:r>
      <w:r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>-1995</w:t>
      </w:r>
      <w:r w:rsidR="000F41E6"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>كلية الطب البيطري/جامعة بغداد</w:t>
      </w:r>
      <w:r w:rsidR="0098376F"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>.</w:t>
      </w:r>
      <w:r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.</w:t>
      </w:r>
    </w:p>
    <w:p w:rsidR="00DF25CB" w:rsidRPr="00882D03" w:rsidRDefault="00626DFD" w:rsidP="00626DFD">
      <w:pPr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>المهام التدريسية :</w:t>
      </w:r>
    </w:p>
    <w:p w:rsidR="005337A5" w:rsidRPr="00882D03" w:rsidRDefault="00DF25CB" w:rsidP="00DF25CB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>تدريس مادة الادوية العملي (اولية وعليا)(1995-2002).</w:t>
      </w:r>
    </w:p>
    <w:p w:rsidR="006E3585" w:rsidRPr="00882D03" w:rsidRDefault="00626DFD" w:rsidP="006E358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>تدريس مادة الكيمياء الحياتية النظري والعملي للمرحلة الثانية.</w:t>
      </w:r>
    </w:p>
    <w:p w:rsidR="005337A5" w:rsidRPr="00882D03" w:rsidRDefault="005337A5" w:rsidP="005337A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6"/>
          <w:szCs w:val="36"/>
          <w:lang w:bidi="ar-IQ"/>
        </w:rPr>
      </w:pPr>
      <w:r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>تدريس ماده الفسلجه العامه لطلبه الدرا</w:t>
      </w:r>
      <w:r w:rsidR="00667528"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>سات العليا فرع الجراحه .</w:t>
      </w:r>
    </w:p>
    <w:p w:rsidR="004B462B" w:rsidRPr="00882D03" w:rsidRDefault="005337A5" w:rsidP="005337A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6"/>
          <w:szCs w:val="36"/>
          <w:lang w:bidi="ar-IQ"/>
        </w:rPr>
      </w:pPr>
      <w:r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>تدريس ماده الكيمياء الحياتيه</w:t>
      </w:r>
      <w:r w:rsidR="00E218FE"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النظري و</w:t>
      </w:r>
      <w:r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العملي</w:t>
      </w:r>
      <w:r w:rsidR="00667528"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لطلبه الدر</w:t>
      </w:r>
      <w:r w:rsidR="00DC7562"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>اسات العليا (احياء مجهرية,صحة عامة,ادوية,فسلجة,طفيليات).</w:t>
      </w:r>
      <w:r w:rsidR="004B462B"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>ماجستير</w:t>
      </w:r>
    </w:p>
    <w:p w:rsidR="004B462B" w:rsidRPr="00882D03" w:rsidRDefault="004B462B" w:rsidP="004B462B">
      <w:pPr>
        <w:pStyle w:val="ListParagraph"/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>ودكتوراه</w:t>
      </w:r>
    </w:p>
    <w:p w:rsidR="005337A5" w:rsidRPr="00882D03" w:rsidRDefault="004B462B" w:rsidP="004B462B">
      <w:pPr>
        <w:pStyle w:val="ListParagraph"/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>-تدريس مادة الكيمياءالحياتية السريريةللامراض المشتركة والطفيليات</w:t>
      </w:r>
      <w:r w:rsidR="00B11F36"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>(ماجستير)</w:t>
      </w:r>
    </w:p>
    <w:p w:rsidR="003E678C" w:rsidRPr="00882D03" w:rsidRDefault="005337A5" w:rsidP="003E678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>تدريس ماده الانزيمات العملي لطلبه الدراسات العليا (دكتوراه)</w:t>
      </w:r>
    </w:p>
    <w:p w:rsidR="00B80F0A" w:rsidRPr="00882D03" w:rsidRDefault="00B80F0A" w:rsidP="003E678C">
      <w:pPr>
        <w:pStyle w:val="ListParagraph"/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>- تدريس مادة ال</w:t>
      </w:r>
      <w:r w:rsidR="007B79A2">
        <w:rPr>
          <w:rFonts w:asciiTheme="majorBidi" w:hAnsiTheme="majorBidi" w:cstheme="majorBidi" w:hint="cs"/>
          <w:sz w:val="36"/>
          <w:szCs w:val="36"/>
          <w:rtl/>
          <w:lang w:bidi="ar-IQ"/>
        </w:rPr>
        <w:t>تق</w:t>
      </w:r>
      <w:r w:rsidR="004D7705"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>نيات الكيموحيوية(ماجستير</w:t>
      </w:r>
      <w:r w:rsidRPr="00882D03">
        <w:rPr>
          <w:rFonts w:asciiTheme="majorBidi" w:hAnsiTheme="majorBidi" w:cstheme="majorBidi" w:hint="cs"/>
          <w:sz w:val="36"/>
          <w:szCs w:val="36"/>
          <w:rtl/>
          <w:lang w:bidi="ar-IQ"/>
        </w:rPr>
        <w:t>).</w:t>
      </w:r>
    </w:p>
    <w:p w:rsidR="00B80F0A" w:rsidRPr="00004FC6" w:rsidRDefault="00B80F0A" w:rsidP="003E678C">
      <w:pPr>
        <w:pStyle w:val="ListParagraph"/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004FC6">
        <w:rPr>
          <w:rFonts w:asciiTheme="majorBidi" w:hAnsiTheme="majorBidi" w:cstheme="majorBidi" w:hint="cs"/>
          <w:sz w:val="36"/>
          <w:szCs w:val="36"/>
          <w:rtl/>
          <w:lang w:bidi="ar-IQ"/>
        </w:rPr>
        <w:t>- تدريس مادة ت</w:t>
      </w:r>
      <w:r w:rsidR="004D7705" w:rsidRPr="00004FC6">
        <w:rPr>
          <w:rFonts w:asciiTheme="majorBidi" w:hAnsiTheme="majorBidi" w:cstheme="majorBidi" w:hint="cs"/>
          <w:sz w:val="36"/>
          <w:szCs w:val="36"/>
          <w:rtl/>
          <w:lang w:bidi="ar-IQ"/>
        </w:rPr>
        <w:t>نظيم الايض العملي (دكتوراه</w:t>
      </w:r>
      <w:r w:rsidRPr="00004FC6">
        <w:rPr>
          <w:rFonts w:asciiTheme="majorBidi" w:hAnsiTheme="majorBidi" w:cstheme="majorBidi" w:hint="cs"/>
          <w:sz w:val="36"/>
          <w:szCs w:val="36"/>
          <w:rtl/>
          <w:lang w:bidi="ar-IQ"/>
        </w:rPr>
        <w:t>).</w:t>
      </w:r>
    </w:p>
    <w:p w:rsidR="00667935" w:rsidRDefault="00667935" w:rsidP="003E678C">
      <w:pPr>
        <w:pStyle w:val="ListParagraph"/>
        <w:rPr>
          <w:rFonts w:asciiTheme="majorBidi" w:hAnsiTheme="majorBidi" w:cstheme="majorBidi"/>
          <w:b/>
          <w:bCs/>
          <w:i/>
          <w:iCs/>
          <w:sz w:val="36"/>
          <w:szCs w:val="36"/>
          <w:rtl/>
          <w:lang w:bidi="ar-IQ"/>
        </w:rPr>
      </w:pPr>
    </w:p>
    <w:p w:rsidR="00667935" w:rsidRDefault="00667935" w:rsidP="003E678C">
      <w:pPr>
        <w:pStyle w:val="ListParagraph"/>
        <w:rPr>
          <w:rFonts w:asciiTheme="majorBidi" w:hAnsiTheme="majorBidi" w:cstheme="majorBidi"/>
          <w:b/>
          <w:bCs/>
          <w:i/>
          <w:iCs/>
          <w:sz w:val="36"/>
          <w:szCs w:val="36"/>
          <w:rtl/>
          <w:lang w:bidi="ar-IQ"/>
        </w:rPr>
      </w:pPr>
    </w:p>
    <w:p w:rsidR="00667935" w:rsidRDefault="00667935" w:rsidP="003E678C">
      <w:pPr>
        <w:pStyle w:val="ListParagraph"/>
        <w:rPr>
          <w:rFonts w:asciiTheme="majorBidi" w:hAnsiTheme="majorBidi" w:cstheme="majorBidi"/>
          <w:sz w:val="36"/>
          <w:szCs w:val="36"/>
          <w:rtl/>
          <w:lang w:bidi="ar-IQ"/>
        </w:rPr>
      </w:pPr>
      <w:r>
        <w:rPr>
          <w:rFonts w:asciiTheme="majorBidi" w:hAnsiTheme="majorBidi" w:cstheme="majorBidi" w:hint="cs"/>
          <w:b/>
          <w:bCs/>
          <w:i/>
          <w:iCs/>
          <w:sz w:val="36"/>
          <w:szCs w:val="36"/>
          <w:rtl/>
          <w:lang w:bidi="ar-IQ"/>
        </w:rPr>
        <w:lastRenderedPageBreak/>
        <w:t>-</w:t>
      </w:r>
      <w:r w:rsidRPr="00707C59">
        <w:rPr>
          <w:rFonts w:asciiTheme="majorBidi" w:hAnsiTheme="majorBidi" w:cstheme="majorBidi" w:hint="cs"/>
          <w:sz w:val="36"/>
          <w:szCs w:val="36"/>
          <w:rtl/>
          <w:lang w:bidi="ar-IQ"/>
        </w:rPr>
        <w:t>تدريس ما</w:t>
      </w:r>
      <w:r w:rsidR="00976400">
        <w:rPr>
          <w:rFonts w:asciiTheme="majorBidi" w:hAnsiTheme="majorBidi" w:cstheme="majorBidi" w:hint="cs"/>
          <w:sz w:val="36"/>
          <w:szCs w:val="36"/>
          <w:rtl/>
          <w:lang w:bidi="ar-IQ"/>
        </w:rPr>
        <w:t>دة القلب وجهاز الدوران للدكتوراه فسلجة.</w:t>
      </w:r>
    </w:p>
    <w:p w:rsidR="00976400" w:rsidRPr="00707C59" w:rsidRDefault="00976400" w:rsidP="00976400">
      <w:pPr>
        <w:pStyle w:val="ListParagraph"/>
        <w:rPr>
          <w:rFonts w:asciiTheme="majorBidi" w:hAnsiTheme="majorBidi" w:cstheme="majorBidi"/>
          <w:sz w:val="36"/>
          <w:szCs w:val="36"/>
          <w:lang w:bidi="ar-IQ"/>
        </w:rPr>
      </w:pPr>
      <w:r>
        <w:rPr>
          <w:rFonts w:asciiTheme="majorBidi" w:hAnsiTheme="majorBidi" w:cstheme="majorBidi" w:hint="cs"/>
          <w:b/>
          <w:bCs/>
          <w:i/>
          <w:iCs/>
          <w:sz w:val="36"/>
          <w:szCs w:val="36"/>
          <w:rtl/>
          <w:lang w:bidi="ar-IQ"/>
        </w:rPr>
        <w:t>-</w:t>
      </w:r>
      <w:r>
        <w:rPr>
          <w:rFonts w:asciiTheme="majorBidi" w:hAnsiTheme="majorBidi" w:cstheme="majorBidi" w:hint="cs"/>
          <w:sz w:val="36"/>
          <w:szCs w:val="36"/>
          <w:rtl/>
          <w:lang w:bidi="ar-IQ"/>
        </w:rPr>
        <w:t>تدريس مادة</w:t>
      </w:r>
      <w:r w:rsidR="00883AA4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كيمياء فسلجية</w:t>
      </w:r>
      <w:r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للدكتوراه فسلجة .</w:t>
      </w:r>
    </w:p>
    <w:p w:rsidR="008E459F" w:rsidRPr="00E023A4" w:rsidRDefault="005337A5" w:rsidP="00653CF8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6"/>
          <w:szCs w:val="36"/>
          <w:lang w:bidi="ar-IQ"/>
        </w:rPr>
      </w:pPr>
      <w:r w:rsidRPr="00E023A4">
        <w:rPr>
          <w:rFonts w:asciiTheme="majorBidi" w:hAnsiTheme="majorBidi" w:cstheme="majorBidi" w:hint="cs"/>
          <w:sz w:val="36"/>
          <w:szCs w:val="36"/>
          <w:rtl/>
          <w:lang w:bidi="ar-IQ"/>
        </w:rPr>
        <w:t>الاشراف على</w:t>
      </w:r>
      <w:r w:rsidR="0034079D" w:rsidRPr="00E023A4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طلبة الماجستير عدد (</w:t>
      </w:r>
      <w:r w:rsidR="00653CF8">
        <w:rPr>
          <w:rFonts w:asciiTheme="majorBidi" w:hAnsiTheme="majorBidi" w:cstheme="majorBidi"/>
          <w:sz w:val="36"/>
          <w:szCs w:val="36"/>
          <w:lang w:bidi="ar-IQ"/>
        </w:rPr>
        <w:t>7</w:t>
      </w:r>
      <w:r w:rsidR="0034079D" w:rsidRPr="00E023A4">
        <w:rPr>
          <w:rFonts w:asciiTheme="majorBidi" w:hAnsiTheme="majorBidi" w:cstheme="majorBidi" w:hint="cs"/>
          <w:sz w:val="36"/>
          <w:szCs w:val="36"/>
          <w:rtl/>
          <w:lang w:bidi="ar-IQ"/>
        </w:rPr>
        <w:t>) ودكتوراه (1)</w:t>
      </w:r>
    </w:p>
    <w:p w:rsidR="00E11A9E" w:rsidRPr="00707C59" w:rsidRDefault="00E36A77" w:rsidP="00DA37BD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707C59">
        <w:rPr>
          <w:rFonts w:asciiTheme="majorBidi" w:hAnsiTheme="majorBidi" w:cstheme="majorBidi" w:hint="cs"/>
          <w:sz w:val="36"/>
          <w:szCs w:val="36"/>
          <w:rtl/>
          <w:lang w:bidi="ar-IQ"/>
        </w:rPr>
        <w:t>الاشراف ع</w:t>
      </w:r>
      <w:r w:rsidR="005D2EBD" w:rsidRPr="00707C59">
        <w:rPr>
          <w:rFonts w:asciiTheme="majorBidi" w:hAnsiTheme="majorBidi" w:cstheme="majorBidi" w:hint="cs"/>
          <w:sz w:val="36"/>
          <w:szCs w:val="36"/>
          <w:rtl/>
          <w:lang w:bidi="ar-IQ"/>
        </w:rPr>
        <w:t>لى طلبة ا</w:t>
      </w:r>
      <w:r w:rsidR="00D2211E" w:rsidRPr="00707C59">
        <w:rPr>
          <w:rFonts w:asciiTheme="majorBidi" w:hAnsiTheme="majorBidi" w:cstheme="majorBidi" w:hint="cs"/>
          <w:sz w:val="36"/>
          <w:szCs w:val="36"/>
          <w:rtl/>
          <w:lang w:bidi="ar-IQ"/>
        </w:rPr>
        <w:t>لمرحلة الخامسة</w:t>
      </w:r>
      <w:r w:rsidR="003E4C57" w:rsidRPr="00707C59">
        <w:rPr>
          <w:rFonts w:asciiTheme="majorBidi" w:hAnsiTheme="majorBidi" w:cstheme="majorBidi" w:hint="cs"/>
          <w:sz w:val="36"/>
          <w:szCs w:val="36"/>
          <w:rtl/>
          <w:lang w:bidi="ar-IQ"/>
        </w:rPr>
        <w:t>12 طالب</w:t>
      </w:r>
    </w:p>
    <w:p w:rsidR="006C7F82" w:rsidRDefault="006C7F82" w:rsidP="006C7F82">
      <w:pPr>
        <w:pStyle w:val="ListParagraph"/>
        <w:rPr>
          <w:rFonts w:asciiTheme="majorBidi" w:hAnsiTheme="majorBidi" w:cstheme="majorBidi"/>
          <w:b/>
          <w:bCs/>
          <w:i/>
          <w:iCs/>
          <w:sz w:val="36"/>
          <w:szCs w:val="36"/>
          <w:rtl/>
          <w:lang w:bidi="ar-IQ"/>
        </w:rPr>
      </w:pPr>
    </w:p>
    <w:p w:rsidR="00AC28D5" w:rsidRDefault="00AC28D5" w:rsidP="006C7F82">
      <w:pPr>
        <w:pStyle w:val="ListParagraph"/>
        <w:rPr>
          <w:rFonts w:asciiTheme="majorBidi" w:hAnsiTheme="majorBidi" w:cstheme="majorBidi"/>
          <w:b/>
          <w:bCs/>
          <w:i/>
          <w:iCs/>
          <w:sz w:val="36"/>
          <w:szCs w:val="36"/>
          <w:lang w:bidi="ar-IQ"/>
        </w:rPr>
      </w:pPr>
    </w:p>
    <w:p w:rsidR="0015151A" w:rsidRPr="00202150" w:rsidRDefault="0015151A" w:rsidP="005337A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6"/>
          <w:szCs w:val="36"/>
          <w:lang w:bidi="ar-IQ"/>
        </w:rPr>
      </w:pPr>
      <w:r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المهام الاخرى:</w:t>
      </w:r>
    </w:p>
    <w:p w:rsidR="00E36A77" w:rsidRPr="00202150" w:rsidRDefault="00E36A77" w:rsidP="005337A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6"/>
          <w:szCs w:val="36"/>
          <w:lang w:bidi="ar-IQ"/>
        </w:rPr>
      </w:pPr>
      <w:r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عضو لجنة مشتريات1995-1996</w:t>
      </w:r>
    </w:p>
    <w:p w:rsidR="00E36A77" w:rsidRPr="00202150" w:rsidRDefault="001A2A59" w:rsidP="001A2A59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6"/>
          <w:szCs w:val="36"/>
          <w:lang w:bidi="ar-IQ"/>
        </w:rPr>
      </w:pPr>
      <w:r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عضو لجنة الارشاد التربوي</w:t>
      </w:r>
      <w:r w:rsidRPr="00202150">
        <w:rPr>
          <w:rFonts w:asciiTheme="majorBidi" w:hAnsiTheme="majorBidi" w:cstheme="majorBidi"/>
          <w:sz w:val="36"/>
          <w:szCs w:val="36"/>
          <w:lang w:bidi="ar-IQ"/>
        </w:rPr>
        <w:t>.</w:t>
      </w:r>
    </w:p>
    <w:p w:rsidR="00E36A77" w:rsidRPr="00202150" w:rsidRDefault="00E36A77" w:rsidP="005337A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6"/>
          <w:szCs w:val="36"/>
          <w:lang w:bidi="ar-IQ"/>
        </w:rPr>
      </w:pPr>
      <w:r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عضو لجنة د</w:t>
      </w:r>
      <w:r w:rsidR="008F6133"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رجات شعبة الكيمياء الحياتية</w:t>
      </w:r>
      <w:r w:rsidR="008F6133" w:rsidRPr="00202150">
        <w:rPr>
          <w:rFonts w:asciiTheme="majorBidi" w:hAnsiTheme="majorBidi" w:cstheme="majorBidi"/>
          <w:sz w:val="36"/>
          <w:szCs w:val="36"/>
          <w:lang w:bidi="ar-IQ"/>
        </w:rPr>
        <w:t>.</w:t>
      </w:r>
    </w:p>
    <w:p w:rsidR="004667C6" w:rsidRPr="00202150" w:rsidRDefault="004667C6" w:rsidP="005337A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6"/>
          <w:szCs w:val="36"/>
          <w:lang w:bidi="ar-IQ"/>
        </w:rPr>
      </w:pPr>
      <w:r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عضو لجنة الجرد (اثاث واجهزة علمية) لشعبة الكيمياء الحياتية.</w:t>
      </w:r>
    </w:p>
    <w:p w:rsidR="00315001" w:rsidRPr="00202150" w:rsidRDefault="00315001" w:rsidP="005337A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6"/>
          <w:szCs w:val="36"/>
          <w:lang w:bidi="ar-IQ"/>
        </w:rPr>
      </w:pPr>
      <w:r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عضو اللجنة العلمية في المؤتمر العلمي الحادي عشر2012.</w:t>
      </w:r>
    </w:p>
    <w:p w:rsidR="00411DEE" w:rsidRPr="00202150" w:rsidRDefault="007510D6" w:rsidP="00E37577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6"/>
          <w:szCs w:val="36"/>
          <w:lang w:bidi="ar-IQ"/>
        </w:rPr>
      </w:pPr>
      <w:r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عضو لجنة مناقشة</w:t>
      </w:r>
      <w:r w:rsidR="0084308F">
        <w:rPr>
          <w:rFonts w:asciiTheme="majorBidi" w:hAnsiTheme="majorBidi" w:cstheme="majorBidi"/>
          <w:sz w:val="36"/>
          <w:szCs w:val="36"/>
          <w:lang w:bidi="ar-IQ"/>
        </w:rPr>
        <w:t xml:space="preserve">10 </w:t>
      </w:r>
      <w:r w:rsidR="0019078F"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رسائل ماجستي</w:t>
      </w:r>
      <w:r w:rsidR="00EF3C7A"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ر</w:t>
      </w:r>
      <w:r w:rsidR="000D7D84"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و</w:t>
      </w:r>
      <w:r w:rsidR="0084308F">
        <w:rPr>
          <w:rFonts w:asciiTheme="majorBidi" w:hAnsiTheme="majorBidi" w:cstheme="majorBidi"/>
          <w:sz w:val="36"/>
          <w:szCs w:val="36"/>
          <w:lang w:bidi="ar-IQ"/>
        </w:rPr>
        <w:t>6</w:t>
      </w:r>
      <w:r w:rsidR="00EF3C7A"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دكتورا</w:t>
      </w:r>
      <w:r w:rsidR="00736092"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ه</w:t>
      </w:r>
      <w:r w:rsidR="000A7100"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.</w:t>
      </w:r>
    </w:p>
    <w:p w:rsidR="00823208" w:rsidRPr="00202150" w:rsidRDefault="00823208" w:rsidP="005337A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6"/>
          <w:szCs w:val="36"/>
          <w:lang w:bidi="ar-IQ"/>
        </w:rPr>
      </w:pPr>
      <w:r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عضو لجنة فرعية لوضع الاسئلة التنافسية للما</w:t>
      </w:r>
      <w:r w:rsidR="00231634"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جستير في اختصاص الكيمياء الحياتية.</w:t>
      </w:r>
    </w:p>
    <w:p w:rsidR="00583697" w:rsidRPr="00202150" w:rsidRDefault="00583697" w:rsidP="005337A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6"/>
          <w:szCs w:val="36"/>
          <w:lang w:bidi="ar-IQ"/>
        </w:rPr>
      </w:pPr>
      <w:r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عضو لجنة مناقشة مشاريع المرحلة الخامسة(2010-2013)</w:t>
      </w:r>
    </w:p>
    <w:p w:rsidR="003B0169" w:rsidRPr="00202150" w:rsidRDefault="00CB733D" w:rsidP="00411DEE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6"/>
          <w:szCs w:val="36"/>
          <w:lang w:bidi="ar-IQ"/>
        </w:rPr>
      </w:pPr>
      <w:r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عضو لجنة المحافظات اللتي تشهد عمليات عسكرية (2014).</w:t>
      </w:r>
    </w:p>
    <w:p w:rsidR="003B0169" w:rsidRPr="00202150" w:rsidRDefault="003B0169" w:rsidP="005337A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6"/>
          <w:szCs w:val="36"/>
          <w:lang w:bidi="ar-IQ"/>
        </w:rPr>
      </w:pPr>
      <w:r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تقييم بحوث مجلة كلية العلوم لل</w:t>
      </w:r>
      <w:r w:rsidR="00E16D4E"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بنات/ جامعة بغداد رقم البحث1522</w:t>
      </w:r>
      <w:r w:rsidR="00993508"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,1410 </w:t>
      </w:r>
      <w:r w:rsidR="00E16D4E"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ومجلة كلية الطب البيطري العدد129</w:t>
      </w:r>
    </w:p>
    <w:p w:rsidR="00D12DBB" w:rsidRPr="00202150" w:rsidRDefault="00F74C5C" w:rsidP="00513A5B">
      <w:pPr>
        <w:pStyle w:val="ListParagraph"/>
        <w:numPr>
          <w:ilvl w:val="0"/>
          <w:numId w:val="1"/>
        </w:numPr>
        <w:ind w:left="360"/>
        <w:rPr>
          <w:rFonts w:asciiTheme="majorBidi" w:hAnsiTheme="majorBidi" w:cstheme="majorBidi"/>
          <w:sz w:val="36"/>
          <w:szCs w:val="36"/>
          <w:lang w:bidi="ar-IQ"/>
        </w:rPr>
      </w:pPr>
      <w:r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مقوم علمي لرسائل</w:t>
      </w:r>
      <w:r w:rsidR="00513A5B"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الماجستير</w:t>
      </w:r>
      <w:r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والدكتوراه</w:t>
      </w:r>
      <w:r w:rsidR="00513A5B"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في جامعة القادسية</w:t>
      </w:r>
      <w:r w:rsidR="004708ED"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وجامعة</w:t>
      </w:r>
      <w:r w:rsidR="00513A5B"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بغداد.</w:t>
      </w:r>
    </w:p>
    <w:p w:rsidR="00411DEE" w:rsidRDefault="00755ED1" w:rsidP="005337A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6"/>
          <w:szCs w:val="36"/>
          <w:lang w:bidi="ar-IQ"/>
        </w:rPr>
      </w:pPr>
      <w:r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مقرر فرع الفسلجة والادوية</w:t>
      </w:r>
      <w:r w:rsidR="00042E04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2014-2018</w:t>
      </w:r>
    </w:p>
    <w:p w:rsidR="00042E04" w:rsidRPr="00202150" w:rsidRDefault="006D099F" w:rsidP="005337A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6"/>
          <w:szCs w:val="36"/>
          <w:lang w:bidi="ar-IQ"/>
        </w:rPr>
      </w:pPr>
      <w:r>
        <w:rPr>
          <w:rFonts w:asciiTheme="majorBidi" w:hAnsiTheme="majorBidi" w:cstheme="majorBidi" w:hint="cs"/>
          <w:sz w:val="36"/>
          <w:szCs w:val="36"/>
          <w:rtl/>
          <w:lang w:bidi="ar-IQ"/>
        </w:rPr>
        <w:t>رئيس فرع الفسلجة 2018-3-</w:t>
      </w:r>
      <w:r>
        <w:rPr>
          <w:rFonts w:asciiTheme="majorBidi" w:hAnsiTheme="majorBidi" w:cstheme="majorBidi"/>
          <w:sz w:val="36"/>
          <w:szCs w:val="36"/>
          <w:lang w:bidi="ar-IQ"/>
        </w:rPr>
        <w:t>8</w:t>
      </w:r>
    </w:p>
    <w:p w:rsidR="00991F4C" w:rsidRPr="00202150" w:rsidRDefault="00806880" w:rsidP="00813EC8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عضو لجنة استلال البحوث</w:t>
      </w:r>
      <w:r w:rsidR="00813EC8"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للتدريسيين</w:t>
      </w:r>
      <w:r w:rsidR="00991F4C"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.</w:t>
      </w:r>
    </w:p>
    <w:p w:rsidR="00EB0515" w:rsidRPr="00202150" w:rsidRDefault="00EB0515" w:rsidP="00EB0515">
      <w:pPr>
        <w:pStyle w:val="ListParagraph"/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-</w:t>
      </w:r>
      <w:r w:rsidR="00991194">
        <w:rPr>
          <w:rFonts w:asciiTheme="majorBidi" w:hAnsiTheme="majorBidi" w:cstheme="majorBidi" w:hint="cs"/>
          <w:sz w:val="36"/>
          <w:szCs w:val="36"/>
          <w:rtl/>
          <w:lang w:bidi="ar-IQ"/>
        </w:rPr>
        <w:t>رئيس</w:t>
      </w:r>
      <w:r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اللجنة العل</w:t>
      </w:r>
      <w:r w:rsidR="000B6299"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مية في فرع الفسلجة والادوية</w:t>
      </w:r>
      <w:r w:rsidR="00991194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(2018)</w:t>
      </w:r>
      <w:r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.</w:t>
      </w:r>
    </w:p>
    <w:p w:rsidR="00FE6F64" w:rsidRPr="00202150" w:rsidRDefault="00FE6F64" w:rsidP="00EB0515">
      <w:pPr>
        <w:pStyle w:val="ListParagraph"/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-</w:t>
      </w:r>
      <w:r w:rsidR="002D1AC9"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عضو لجنة مراقبات</w:t>
      </w:r>
      <w:r w:rsidR="002D1AC9" w:rsidRPr="00202150">
        <w:rPr>
          <w:rFonts w:asciiTheme="majorBidi" w:hAnsiTheme="majorBidi" w:cstheme="majorBidi"/>
          <w:sz w:val="36"/>
          <w:szCs w:val="36"/>
          <w:lang w:bidi="ar-IQ"/>
        </w:rPr>
        <w:t>.</w:t>
      </w:r>
    </w:p>
    <w:p w:rsidR="00EC1836" w:rsidRPr="00202150" w:rsidRDefault="00231634" w:rsidP="000851E7">
      <w:pPr>
        <w:pStyle w:val="ListParagraph"/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-عضو لج</w:t>
      </w:r>
      <w:r w:rsidR="004F649E"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نة خبراء ط</w:t>
      </w:r>
      <w:r w:rsidR="00E21BA1">
        <w:rPr>
          <w:rFonts w:asciiTheme="majorBidi" w:hAnsiTheme="majorBidi" w:cstheme="majorBidi" w:hint="cs"/>
          <w:sz w:val="36"/>
          <w:szCs w:val="36"/>
          <w:rtl/>
          <w:lang w:bidi="ar-IQ"/>
        </w:rPr>
        <w:t>لبة الدكتوراه</w:t>
      </w:r>
      <w:r w:rsidR="00E21BA1">
        <w:rPr>
          <w:rFonts w:asciiTheme="majorBidi" w:hAnsiTheme="majorBidi" w:cstheme="majorBidi"/>
          <w:sz w:val="36"/>
          <w:szCs w:val="36"/>
          <w:lang w:bidi="ar-IQ"/>
        </w:rPr>
        <w:t xml:space="preserve">(35) </w:t>
      </w:r>
      <w:r w:rsidR="000851E7"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.</w:t>
      </w:r>
    </w:p>
    <w:p w:rsidR="002B468F" w:rsidRDefault="00D514FE" w:rsidP="00822CB1">
      <w:pPr>
        <w:pStyle w:val="ListParagraph"/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-عضو لج</w:t>
      </w:r>
      <w:r w:rsidR="002053C5"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نة الجودة لفرع الفسلجة والادوية</w:t>
      </w:r>
      <w:r w:rsidR="002053C5" w:rsidRPr="00202150">
        <w:rPr>
          <w:rFonts w:asciiTheme="majorBidi" w:hAnsiTheme="majorBidi" w:cstheme="majorBidi"/>
          <w:sz w:val="36"/>
          <w:szCs w:val="36"/>
          <w:lang w:bidi="ar-IQ"/>
        </w:rPr>
        <w:t>.</w:t>
      </w:r>
    </w:p>
    <w:p w:rsidR="000A35F8" w:rsidRPr="00202150" w:rsidRDefault="000A35F8" w:rsidP="00822CB1">
      <w:pPr>
        <w:pStyle w:val="ListParagraph"/>
        <w:rPr>
          <w:rFonts w:asciiTheme="majorBidi" w:hAnsiTheme="majorBidi" w:cstheme="majorBidi"/>
          <w:sz w:val="36"/>
          <w:szCs w:val="36"/>
          <w:rtl/>
          <w:lang w:bidi="ar-IQ"/>
        </w:rPr>
      </w:pPr>
    </w:p>
    <w:p w:rsidR="00D663D8" w:rsidRPr="00202150" w:rsidRDefault="00D663D8" w:rsidP="00773E3C">
      <w:pPr>
        <w:pStyle w:val="ListParagraph"/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lastRenderedPageBreak/>
        <w:t>-</w:t>
      </w:r>
      <w:r w:rsidR="00235DD1">
        <w:rPr>
          <w:rFonts w:asciiTheme="majorBidi" w:hAnsiTheme="majorBidi" w:cstheme="majorBidi" w:hint="cs"/>
          <w:sz w:val="36"/>
          <w:szCs w:val="36"/>
          <w:rtl/>
          <w:lang w:bidi="ar-IQ"/>
        </w:rPr>
        <w:t>تق</w:t>
      </w:r>
      <w:r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ي</w:t>
      </w:r>
      <w:r w:rsidR="00235DD1">
        <w:rPr>
          <w:rFonts w:asciiTheme="majorBidi" w:hAnsiTheme="majorBidi" w:cstheme="majorBidi" w:hint="cs"/>
          <w:sz w:val="36"/>
          <w:szCs w:val="36"/>
          <w:rtl/>
          <w:lang w:bidi="ar-IQ"/>
        </w:rPr>
        <w:t>ي</w:t>
      </w:r>
      <w:r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م بحوث للترقية من مدرس مساعد الى مدرس لكلية</w:t>
      </w:r>
      <w:r w:rsidR="00376A9C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ا</w:t>
      </w:r>
      <w:r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>لزراعة</w:t>
      </w:r>
    </w:p>
    <w:p w:rsidR="00C75942" w:rsidRDefault="00D663D8" w:rsidP="00C75942">
      <w:pPr>
        <w:pStyle w:val="ListParagraph"/>
        <w:ind w:left="84"/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202150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جامعة كربلاء </w:t>
      </w:r>
      <w:r w:rsidR="00C75942">
        <w:rPr>
          <w:rFonts w:asciiTheme="majorBidi" w:hAnsiTheme="majorBidi" w:cstheme="majorBidi" w:hint="cs"/>
          <w:sz w:val="36"/>
          <w:szCs w:val="36"/>
          <w:rtl/>
          <w:lang w:bidi="ar-IQ"/>
        </w:rPr>
        <w:t>و كلية الطب البيطري</w:t>
      </w:r>
      <w:r w:rsidR="00376A9C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جامعة تكريتايضا مقوم</w:t>
      </w:r>
      <w:r w:rsidR="00C75942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علمي لر</w:t>
      </w:r>
      <w:bookmarkStart w:id="0" w:name="_GoBack"/>
      <w:bookmarkEnd w:id="0"/>
      <w:r w:rsidR="00C75942">
        <w:rPr>
          <w:rFonts w:asciiTheme="majorBidi" w:hAnsiTheme="majorBidi" w:cstheme="majorBidi" w:hint="cs"/>
          <w:sz w:val="36"/>
          <w:szCs w:val="36"/>
          <w:rtl/>
          <w:lang w:bidi="ar-IQ"/>
        </w:rPr>
        <w:t>سالة ماجستيرفي اختصاص كيمياء حياتية في كلية الطب البيطري</w:t>
      </w:r>
      <w:r w:rsidR="0028223B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</w:t>
      </w:r>
      <w:r w:rsidR="00C75942">
        <w:rPr>
          <w:rFonts w:asciiTheme="majorBidi" w:hAnsiTheme="majorBidi" w:cstheme="majorBidi" w:hint="cs"/>
          <w:sz w:val="36"/>
          <w:szCs w:val="36"/>
          <w:rtl/>
          <w:lang w:bidi="ar-IQ"/>
        </w:rPr>
        <w:t>جامعة الاسكندرية في مصر.</w:t>
      </w:r>
    </w:p>
    <w:p w:rsidR="002665DC" w:rsidRDefault="002665DC" w:rsidP="00EB0515">
      <w:pPr>
        <w:pStyle w:val="ListParagraph"/>
        <w:rPr>
          <w:rFonts w:asciiTheme="majorBidi" w:hAnsiTheme="majorBidi" w:cstheme="majorBidi" w:hint="cs"/>
          <w:sz w:val="36"/>
          <w:szCs w:val="36"/>
          <w:lang w:bidi="ar-IQ"/>
        </w:rPr>
      </w:pPr>
    </w:p>
    <w:p w:rsidR="005A14BC" w:rsidRPr="00202150" w:rsidRDefault="00D71A9A" w:rsidP="00874868">
      <w:pPr>
        <w:pStyle w:val="ListParagraph"/>
        <w:rPr>
          <w:rFonts w:asciiTheme="majorBidi" w:hAnsiTheme="majorBidi" w:cstheme="majorBidi"/>
          <w:sz w:val="36"/>
          <w:szCs w:val="36"/>
          <w:lang w:bidi="ar-IQ"/>
        </w:rPr>
      </w:pPr>
      <w:r>
        <w:rPr>
          <w:rFonts w:asciiTheme="majorBidi" w:hAnsiTheme="majorBidi" w:cstheme="majorBidi"/>
          <w:sz w:val="36"/>
          <w:szCs w:val="36"/>
          <w:lang w:bidi="ar-IQ"/>
        </w:rPr>
        <w:t>-</w:t>
      </w:r>
      <w:r w:rsidR="00874868">
        <w:rPr>
          <w:rFonts w:asciiTheme="majorBidi" w:hAnsiTheme="majorBidi" w:cstheme="majorBidi" w:hint="cs"/>
          <w:sz w:val="36"/>
          <w:szCs w:val="36"/>
          <w:rtl/>
          <w:lang w:bidi="ar-IQ"/>
        </w:rPr>
        <w:t>تقييم بحوث</w:t>
      </w:r>
      <w:r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لمجلة </w:t>
      </w:r>
      <w:r>
        <w:rPr>
          <w:rFonts w:asciiTheme="majorBidi" w:hAnsiTheme="majorBidi" w:cstheme="majorBidi"/>
          <w:sz w:val="36"/>
          <w:szCs w:val="36"/>
          <w:lang w:bidi="ar-IQ"/>
        </w:rPr>
        <w:t>zoology</w:t>
      </w:r>
      <w:r w:rsidR="005A14BC">
        <w:rPr>
          <w:rFonts w:asciiTheme="majorBidi" w:hAnsiTheme="majorBidi" w:cstheme="majorBidi" w:hint="cs"/>
          <w:sz w:val="36"/>
          <w:szCs w:val="36"/>
          <w:rtl/>
          <w:lang w:bidi="ar-IQ"/>
        </w:rPr>
        <w:t>2018</w:t>
      </w:r>
      <w:r w:rsidR="004157C2">
        <w:rPr>
          <w:rFonts w:asciiTheme="majorBidi" w:hAnsiTheme="majorBidi" w:cstheme="majorBidi"/>
          <w:sz w:val="36"/>
          <w:szCs w:val="36"/>
          <w:lang w:bidi="ar-IQ"/>
        </w:rPr>
        <w:t xml:space="preserve">                </w:t>
      </w:r>
      <w:r w:rsidR="005A14BC">
        <w:rPr>
          <w:rFonts w:asciiTheme="majorBidi" w:hAnsiTheme="majorBidi" w:cstheme="majorBidi"/>
          <w:sz w:val="36"/>
          <w:szCs w:val="36"/>
          <w:lang w:bidi="ar-IQ"/>
        </w:rPr>
        <w:t xml:space="preserve"> ,</w:t>
      </w:r>
      <w:r w:rsidR="005A14BC">
        <w:rPr>
          <w:rFonts w:asciiTheme="majorBidi" w:hAnsiTheme="majorBidi" w:cstheme="majorBidi" w:hint="cs"/>
          <w:sz w:val="36"/>
          <w:szCs w:val="36"/>
          <w:rtl/>
          <w:lang w:bidi="ar-IQ"/>
        </w:rPr>
        <w:t>ومجلة</w:t>
      </w:r>
      <w:r w:rsidR="005A14BC">
        <w:rPr>
          <w:rFonts w:asciiTheme="majorBidi" w:hAnsiTheme="majorBidi" w:cstheme="majorBidi"/>
          <w:sz w:val="36"/>
          <w:szCs w:val="36"/>
          <w:lang w:bidi="ar-IQ"/>
        </w:rPr>
        <w:t>advance in animal</w:t>
      </w:r>
      <w:r w:rsidR="00E62A7D">
        <w:rPr>
          <w:rFonts w:asciiTheme="majorBidi" w:hAnsiTheme="majorBidi" w:cstheme="majorBidi"/>
          <w:sz w:val="36"/>
          <w:szCs w:val="36"/>
          <w:lang w:bidi="ar-IQ"/>
        </w:rPr>
        <w:t>a</w:t>
      </w:r>
      <w:r w:rsidR="005A14BC">
        <w:rPr>
          <w:rFonts w:asciiTheme="majorBidi" w:hAnsiTheme="majorBidi" w:cstheme="majorBidi"/>
          <w:sz w:val="36"/>
          <w:szCs w:val="36"/>
          <w:lang w:bidi="ar-IQ"/>
        </w:rPr>
        <w:t>nd veterinary science2018</w:t>
      </w:r>
    </w:p>
    <w:p w:rsidR="003471B3" w:rsidRDefault="00712FEC" w:rsidP="00EB0515">
      <w:pPr>
        <w:pStyle w:val="ListParagraph"/>
        <w:rPr>
          <w:rFonts w:asciiTheme="majorBidi" w:hAnsiTheme="majorBidi" w:cstheme="majorBidi"/>
          <w:sz w:val="36"/>
          <w:szCs w:val="36"/>
          <w:lang w:bidi="ar-IQ"/>
        </w:rPr>
      </w:pPr>
      <w:r>
        <w:rPr>
          <w:rFonts w:asciiTheme="majorBidi" w:hAnsiTheme="majorBidi" w:cstheme="majorBidi" w:hint="cs"/>
          <w:b/>
          <w:bCs/>
          <w:i/>
          <w:iCs/>
          <w:sz w:val="36"/>
          <w:szCs w:val="36"/>
          <w:rtl/>
          <w:lang w:bidi="ar-IQ"/>
        </w:rPr>
        <w:t>-</w:t>
      </w:r>
      <w:r w:rsidRPr="00106673">
        <w:rPr>
          <w:rFonts w:asciiTheme="majorBidi" w:hAnsiTheme="majorBidi" w:cstheme="majorBidi" w:hint="cs"/>
          <w:i/>
          <w:iCs/>
          <w:sz w:val="36"/>
          <w:szCs w:val="36"/>
          <w:rtl/>
          <w:lang w:bidi="ar-IQ"/>
        </w:rPr>
        <w:t>المشاركة بدورة تط</w:t>
      </w:r>
      <w:r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>وير المهارات القيادية ودو</w:t>
      </w:r>
      <w:r w:rsidR="005A3C03"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>رةتكثير</w:t>
      </w:r>
      <w:r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ال</w:t>
      </w:r>
      <w:r w:rsidRPr="00106673">
        <w:rPr>
          <w:rFonts w:asciiTheme="majorBidi" w:hAnsiTheme="majorBidi" w:cstheme="majorBidi"/>
          <w:sz w:val="36"/>
          <w:szCs w:val="36"/>
          <w:lang w:bidi="ar-IQ"/>
        </w:rPr>
        <w:t>DNA</w:t>
      </w:r>
      <w:r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>باستخدام تقنية ال</w:t>
      </w:r>
      <w:r w:rsidRPr="00106673">
        <w:rPr>
          <w:rFonts w:asciiTheme="majorBidi" w:hAnsiTheme="majorBidi" w:cstheme="majorBidi"/>
          <w:sz w:val="36"/>
          <w:szCs w:val="36"/>
          <w:lang w:bidi="ar-IQ"/>
        </w:rPr>
        <w:t xml:space="preserve">PCR </w:t>
      </w:r>
      <w:r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وحساب كميته بتقنية ال</w:t>
      </w:r>
      <w:r w:rsidRPr="00106673">
        <w:rPr>
          <w:rFonts w:asciiTheme="majorBidi" w:hAnsiTheme="majorBidi" w:cstheme="majorBidi"/>
          <w:sz w:val="36"/>
          <w:szCs w:val="36"/>
          <w:lang w:bidi="ar-IQ"/>
        </w:rPr>
        <w:t>RT-QPCR</w:t>
      </w:r>
      <w:r w:rsidR="00F77A0B"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في مركز بحوث ال</w:t>
      </w:r>
      <w:r w:rsidR="00F77A0B" w:rsidRPr="00106673">
        <w:rPr>
          <w:rFonts w:asciiTheme="majorBidi" w:hAnsiTheme="majorBidi" w:cstheme="majorBidi"/>
          <w:sz w:val="36"/>
          <w:szCs w:val="36"/>
          <w:lang w:bidi="ar-IQ"/>
        </w:rPr>
        <w:t>DNA</w:t>
      </w:r>
      <w:r w:rsidR="00F77A0B"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في جامعة النهرين.</w:t>
      </w:r>
    </w:p>
    <w:p w:rsidR="005978B8" w:rsidRDefault="005978B8" w:rsidP="00EB0515">
      <w:pPr>
        <w:pStyle w:val="ListParagraph"/>
        <w:rPr>
          <w:rFonts w:asciiTheme="majorBidi" w:hAnsiTheme="majorBidi" w:cstheme="majorBidi"/>
          <w:sz w:val="36"/>
          <w:szCs w:val="36"/>
          <w:rtl/>
          <w:lang w:bidi="ar-IQ"/>
        </w:rPr>
      </w:pPr>
      <w:r>
        <w:rPr>
          <w:rFonts w:asciiTheme="majorBidi" w:hAnsiTheme="majorBidi" w:cstheme="majorBidi"/>
          <w:b/>
          <w:bCs/>
          <w:i/>
          <w:iCs/>
          <w:sz w:val="36"/>
          <w:szCs w:val="36"/>
          <w:lang w:bidi="ar-IQ"/>
        </w:rPr>
        <w:t>-</w:t>
      </w:r>
      <w:r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المشاركة في دورة برنامج </w:t>
      </w:r>
      <w:r>
        <w:rPr>
          <w:rFonts w:asciiTheme="majorBidi" w:hAnsiTheme="majorBidi" w:cstheme="majorBidi"/>
          <w:sz w:val="36"/>
          <w:szCs w:val="36"/>
          <w:lang w:bidi="ar-IQ"/>
        </w:rPr>
        <w:t>Mendeley</w:t>
      </w:r>
      <w:r>
        <w:rPr>
          <w:rFonts w:asciiTheme="majorBidi" w:hAnsiTheme="majorBidi" w:cstheme="majorBidi" w:hint="cs"/>
          <w:sz w:val="36"/>
          <w:szCs w:val="36"/>
          <w:rtl/>
          <w:lang w:bidi="ar-IQ"/>
        </w:rPr>
        <w:t>لاعداد وتنظيم فهارس البحوث العلمية 2018.</w:t>
      </w:r>
      <w:r w:rsidR="00647407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ودورة كتابة البحوث بطريقة علمية حسب </w:t>
      </w:r>
    </w:p>
    <w:p w:rsidR="00647407" w:rsidRPr="00647407" w:rsidRDefault="00647407" w:rsidP="00EB0515">
      <w:pPr>
        <w:pStyle w:val="ListParagraph"/>
        <w:rPr>
          <w:rFonts w:asciiTheme="majorBidi" w:hAnsiTheme="majorBidi" w:cstheme="majorBidi"/>
          <w:sz w:val="36"/>
          <w:szCs w:val="36"/>
          <w:lang w:bidi="ar-IQ"/>
        </w:rPr>
      </w:pPr>
      <w:r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برنامج </w:t>
      </w:r>
      <w:r>
        <w:rPr>
          <w:rFonts w:asciiTheme="majorBidi" w:hAnsiTheme="majorBidi" w:cstheme="majorBidi"/>
          <w:sz w:val="36"/>
          <w:szCs w:val="36"/>
          <w:lang w:bidi="ar-IQ"/>
        </w:rPr>
        <w:t>LATEX</w:t>
      </w:r>
      <w:r w:rsidR="008E73D3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(2018) و دورة </w:t>
      </w:r>
      <w:r w:rsidR="00192911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تقنية للا مراض  السرطانية </w:t>
      </w:r>
      <w:r w:rsidR="008E73D3">
        <w:rPr>
          <w:rFonts w:asciiTheme="majorBidi" w:hAnsiTheme="majorBidi" w:cstheme="majorBidi" w:hint="cs"/>
          <w:sz w:val="36"/>
          <w:szCs w:val="36"/>
          <w:rtl/>
          <w:lang w:bidi="ar-IQ"/>
        </w:rPr>
        <w:t>ال</w:t>
      </w:r>
      <w:r w:rsidR="008E73D3">
        <w:rPr>
          <w:rFonts w:asciiTheme="majorBidi" w:hAnsiTheme="majorBidi" w:cstheme="majorBidi"/>
          <w:sz w:val="36"/>
          <w:szCs w:val="36"/>
          <w:lang w:bidi="ar-IQ"/>
        </w:rPr>
        <w:t xml:space="preserve">immunohistochemistry  </w:t>
      </w:r>
    </w:p>
    <w:p w:rsidR="00813EC8" w:rsidRPr="00106673" w:rsidRDefault="003471B3" w:rsidP="00EB0515">
      <w:pPr>
        <w:pStyle w:val="ListParagraph"/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>- عضو لجنة رصانة المجلات العلمية للاساتذة.</w:t>
      </w:r>
    </w:p>
    <w:p w:rsidR="00C40424" w:rsidRPr="00106673" w:rsidRDefault="00813EC8" w:rsidP="0084178A">
      <w:pPr>
        <w:pStyle w:val="ListParagraph"/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- عضو </w:t>
      </w:r>
      <w:r w:rsidR="00EF3FB1"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>لج</w:t>
      </w:r>
      <w:r w:rsidR="007D1FED"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نة امتحان شامل لطلبة </w:t>
      </w:r>
      <w:r w:rsidR="00FB4F3D"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>الدكتوراه(</w:t>
      </w:r>
      <w:r w:rsidR="00CD6CD6">
        <w:rPr>
          <w:rFonts w:asciiTheme="majorBidi" w:hAnsiTheme="majorBidi" w:cstheme="majorBidi" w:hint="cs"/>
          <w:sz w:val="36"/>
          <w:szCs w:val="36"/>
          <w:rtl/>
          <w:lang w:bidi="ar-IQ"/>
        </w:rPr>
        <w:t>25</w:t>
      </w:r>
      <w:r w:rsidR="00EF3FB1"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>)</w:t>
      </w:r>
    </w:p>
    <w:p w:rsidR="008246C9" w:rsidRPr="00106673" w:rsidRDefault="00C40424" w:rsidP="0084178A">
      <w:pPr>
        <w:pStyle w:val="ListParagraph"/>
        <w:rPr>
          <w:rFonts w:asciiTheme="majorBidi" w:hAnsiTheme="majorBidi" w:cstheme="majorBidi"/>
          <w:sz w:val="36"/>
          <w:szCs w:val="36"/>
          <w:lang w:bidi="ar-IQ"/>
        </w:rPr>
      </w:pPr>
      <w:r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>-رئيس لجنة اخلاقيات البحث العلمي لفرع الفسلجة والادوية.</w:t>
      </w:r>
    </w:p>
    <w:p w:rsidR="006A6115" w:rsidRPr="00106673" w:rsidRDefault="006A6115" w:rsidP="0084178A">
      <w:pPr>
        <w:pStyle w:val="ListParagraph"/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106673">
        <w:rPr>
          <w:rFonts w:asciiTheme="majorBidi" w:hAnsiTheme="majorBidi" w:cstheme="majorBidi"/>
          <w:sz w:val="36"/>
          <w:szCs w:val="36"/>
          <w:lang w:bidi="ar-IQ"/>
        </w:rPr>
        <w:t>-</w:t>
      </w:r>
      <w:r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المشاركة في دورة مضادات الاكسدة كمحاضرة للجزء النظري</w:t>
      </w:r>
    </w:p>
    <w:p w:rsidR="006A6115" w:rsidRPr="00106673" w:rsidRDefault="006A6115" w:rsidP="0084178A">
      <w:pPr>
        <w:pStyle w:val="ListParagraph"/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المتضمن محاضرة عن فيتامين </w:t>
      </w:r>
      <w:r w:rsidRPr="00106673">
        <w:rPr>
          <w:rFonts w:asciiTheme="majorBidi" w:hAnsiTheme="majorBidi" w:cstheme="majorBidi"/>
          <w:sz w:val="36"/>
          <w:szCs w:val="36"/>
          <w:lang w:bidi="ar-IQ"/>
        </w:rPr>
        <w:t>E</w:t>
      </w:r>
      <w:r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>كمضاد للاكسدة والعملي عن</w:t>
      </w:r>
    </w:p>
    <w:p w:rsidR="006A6115" w:rsidRPr="00106673" w:rsidRDefault="006A6115" w:rsidP="0084178A">
      <w:pPr>
        <w:pStyle w:val="ListParagraph"/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طريقة قياس </w:t>
      </w:r>
      <w:r w:rsidR="0005445A"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>الكلوتاثيون والمالون الديهايد والبيروكسي نايتريت</w:t>
      </w:r>
    </w:p>
    <w:p w:rsidR="0005445A" w:rsidRPr="00106673" w:rsidRDefault="0005445A" w:rsidP="0084178A">
      <w:pPr>
        <w:pStyle w:val="ListParagraph"/>
        <w:rPr>
          <w:rFonts w:asciiTheme="majorBidi" w:hAnsiTheme="majorBidi" w:cstheme="majorBidi"/>
          <w:sz w:val="36"/>
          <w:szCs w:val="36"/>
          <w:lang w:bidi="ar-IQ"/>
        </w:rPr>
      </w:pPr>
      <w:r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>في الدم كمقياس للاجهاد التاكسدي في الجسم.</w:t>
      </w:r>
      <w:r w:rsidR="00FC48BE">
        <w:rPr>
          <w:rFonts w:asciiTheme="majorBidi" w:hAnsiTheme="majorBidi" w:cstheme="majorBidi"/>
          <w:sz w:val="36"/>
          <w:szCs w:val="36"/>
          <w:lang w:bidi="ar-IQ"/>
        </w:rPr>
        <w:t>2016</w:t>
      </w:r>
    </w:p>
    <w:p w:rsidR="009D6FFB" w:rsidRPr="00106673" w:rsidRDefault="00435492" w:rsidP="00435492">
      <w:pPr>
        <w:pStyle w:val="ListParagraph"/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>-عضو لجنةالامتحان التنافسي للدراسات العليا</w:t>
      </w:r>
      <w:r w:rsidRPr="00106673">
        <w:rPr>
          <w:rFonts w:asciiTheme="majorBidi" w:hAnsiTheme="majorBidi" w:cstheme="majorBidi"/>
          <w:sz w:val="36"/>
          <w:szCs w:val="36"/>
          <w:lang w:bidi="ar-IQ"/>
        </w:rPr>
        <w:t>.</w:t>
      </w:r>
    </w:p>
    <w:p w:rsidR="005F5C35" w:rsidRPr="00106673" w:rsidRDefault="009D6FFB" w:rsidP="00435492">
      <w:pPr>
        <w:pStyle w:val="ListParagraph"/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-فحص </w:t>
      </w:r>
      <w:r w:rsidR="005F5C35"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>طلب تسجيل اختراع عنوان الاختراع (امكانية استخدام</w:t>
      </w:r>
    </w:p>
    <w:p w:rsidR="005F5C35" w:rsidRPr="00106673" w:rsidRDefault="005F5C35" w:rsidP="00435492">
      <w:pPr>
        <w:pStyle w:val="ListParagraph"/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>خلايا المزنكيم الموجودة في محفظة الغدة الكظرية في تطبيقات</w:t>
      </w:r>
    </w:p>
    <w:p w:rsidR="00435492" w:rsidRPr="00106673" w:rsidRDefault="005F5C35" w:rsidP="00435492">
      <w:pPr>
        <w:pStyle w:val="ListParagraph"/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>الادلة الجنائية)</w:t>
      </w:r>
      <w:r w:rsidR="007C09C7"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>للجهاز المركزي للتقييس والسيطرة النوعية.</w:t>
      </w:r>
    </w:p>
    <w:p w:rsidR="00D64813" w:rsidRPr="00106673" w:rsidRDefault="00D64813" w:rsidP="00435492">
      <w:pPr>
        <w:pStyle w:val="ListParagraph"/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>-عضو لجنة بيان راي بتصحيح الدفاتر الامتحانية لطلبة الدراسات</w:t>
      </w:r>
    </w:p>
    <w:p w:rsidR="00D64813" w:rsidRPr="00106673" w:rsidRDefault="00D64813" w:rsidP="00435492">
      <w:pPr>
        <w:pStyle w:val="ListParagraph"/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>العليا(ماجستير فسلجة/كلية الطب البيطري/جامعة البصرة) بتكليف</w:t>
      </w:r>
    </w:p>
    <w:p w:rsidR="00D64813" w:rsidRPr="00106673" w:rsidRDefault="00D64813" w:rsidP="00435492">
      <w:pPr>
        <w:pStyle w:val="ListParagraph"/>
        <w:rPr>
          <w:rFonts w:asciiTheme="majorBidi" w:hAnsiTheme="majorBidi" w:cstheme="majorBidi"/>
          <w:sz w:val="36"/>
          <w:szCs w:val="36"/>
          <w:lang w:bidi="ar-IQ"/>
        </w:rPr>
      </w:pPr>
      <w:r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>من رئيس الجامعة وبتوجيه من وزير التعليم العالي والبحث العلمي</w:t>
      </w:r>
    </w:p>
    <w:p w:rsidR="004A7A6D" w:rsidRPr="00106673" w:rsidRDefault="004A7A6D" w:rsidP="00435492">
      <w:pPr>
        <w:pStyle w:val="ListParagraph"/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106673">
        <w:rPr>
          <w:rFonts w:asciiTheme="majorBidi" w:hAnsiTheme="majorBidi" w:cstheme="majorBidi"/>
          <w:sz w:val="36"/>
          <w:szCs w:val="36"/>
          <w:lang w:bidi="ar-IQ"/>
        </w:rPr>
        <w:t>-</w:t>
      </w:r>
      <w:r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>عضو لجنة السلامة الفكريةللرسائل والاطاريح العلمية الجامعية.</w:t>
      </w:r>
    </w:p>
    <w:p w:rsidR="004A7A6D" w:rsidRPr="00106673" w:rsidRDefault="004A7A6D" w:rsidP="00435492">
      <w:pPr>
        <w:pStyle w:val="ListParagraph"/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lastRenderedPageBreak/>
        <w:t>-عضو لجنة متابعة درجة الاداء وتحسين الجودة في الكلية.</w:t>
      </w:r>
    </w:p>
    <w:p w:rsidR="004A7A6D" w:rsidRDefault="00A44702" w:rsidP="00A44702">
      <w:pPr>
        <w:pStyle w:val="ListParagraph"/>
        <w:rPr>
          <w:rFonts w:asciiTheme="majorBidi" w:hAnsiTheme="majorBidi" w:cstheme="majorBidi"/>
          <w:sz w:val="36"/>
          <w:szCs w:val="36"/>
          <w:lang w:bidi="ar-IQ"/>
        </w:rPr>
      </w:pPr>
      <w:r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>-حاصلة على 3</w:t>
      </w:r>
      <w:r w:rsidR="004A7A6D"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شكر وتقدير من العميد و1 من رئيس الجامعة.</w:t>
      </w:r>
    </w:p>
    <w:p w:rsidR="002C7EB0" w:rsidRPr="00993E05" w:rsidRDefault="00993E05" w:rsidP="00217B5F">
      <w:pPr>
        <w:pStyle w:val="ListParagraph"/>
        <w:rPr>
          <w:rFonts w:asciiTheme="majorBidi" w:hAnsiTheme="majorBidi" w:cstheme="majorBidi"/>
          <w:sz w:val="36"/>
          <w:szCs w:val="36"/>
          <w:rtl/>
          <w:lang w:bidi="ar-IQ"/>
        </w:rPr>
      </w:pPr>
      <w:r>
        <w:rPr>
          <w:rFonts w:asciiTheme="majorBidi" w:hAnsiTheme="majorBidi" w:cstheme="majorBidi" w:hint="cs"/>
          <w:sz w:val="36"/>
          <w:szCs w:val="36"/>
          <w:rtl/>
          <w:lang w:bidi="ar-IQ"/>
        </w:rPr>
        <w:t>و</w:t>
      </w:r>
      <w:r w:rsidR="00CC4D1C">
        <w:rPr>
          <w:rFonts w:asciiTheme="majorBidi" w:hAnsiTheme="majorBidi" w:cstheme="majorBidi" w:hint="cs"/>
          <w:sz w:val="36"/>
          <w:szCs w:val="36"/>
          <w:rtl/>
          <w:lang w:bidi="ar-IQ"/>
        </w:rPr>
        <w:t>2</w:t>
      </w:r>
      <w:r>
        <w:rPr>
          <w:rFonts w:asciiTheme="majorBidi" w:hAnsiTheme="majorBidi" w:cstheme="majorBidi" w:hint="cs"/>
          <w:sz w:val="36"/>
          <w:szCs w:val="36"/>
          <w:rtl/>
          <w:lang w:bidi="ar-IQ"/>
        </w:rPr>
        <w:t>شكر وتقدي</w:t>
      </w:r>
      <w:r w:rsidR="00CC4D1C">
        <w:rPr>
          <w:rFonts w:asciiTheme="majorBidi" w:hAnsiTheme="majorBidi" w:cstheme="majorBidi" w:hint="cs"/>
          <w:sz w:val="36"/>
          <w:szCs w:val="36"/>
          <w:rtl/>
          <w:lang w:bidi="ar-IQ"/>
        </w:rPr>
        <w:t>ر</w:t>
      </w:r>
      <w:r w:rsidR="002C4B4F"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من عميد</w:t>
      </w:r>
      <w:r w:rsidR="00CC4D1C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</w:t>
      </w:r>
      <w:r w:rsidR="002C4B4F"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>كلية الطب البيطري جامعة القاسم الخضراء</w:t>
      </w:r>
      <w:r w:rsidR="00CC4D1C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</w:t>
      </w:r>
      <w:r w:rsidR="002C4B4F"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>والوكيل العلمي لوزارة التعليم العالي ا.د.فؤاد قاسم</w:t>
      </w:r>
      <w:r w:rsidR="00CC4D1C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</w:t>
      </w:r>
      <w:r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لتقييم بحوث المجلة الطبية البيطرية لجامعة الموصل </w:t>
      </w:r>
      <w:r w:rsidR="002C7EB0">
        <w:rPr>
          <w:rFonts w:asciiTheme="majorBidi" w:hAnsiTheme="majorBidi" w:cstheme="majorBidi" w:hint="cs"/>
          <w:sz w:val="36"/>
          <w:szCs w:val="36"/>
          <w:rtl/>
          <w:lang w:bidi="ar-IQ"/>
        </w:rPr>
        <w:t>.وشكر وتقديرمن المدير العام لدائرة البحث والتطويرفي وزارة التعليم العالي والبحث العلمي</w:t>
      </w:r>
      <w:r w:rsidR="007D0DE3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</w:t>
      </w:r>
      <w:r w:rsidR="002C7EB0">
        <w:rPr>
          <w:rFonts w:asciiTheme="majorBidi" w:hAnsiTheme="majorBidi" w:cstheme="majorBidi" w:hint="cs"/>
          <w:sz w:val="36"/>
          <w:szCs w:val="36"/>
          <w:rtl/>
          <w:lang w:bidi="ar-IQ"/>
        </w:rPr>
        <w:t>لكوني في لجنة استحداث دراسة دبلوم عالي في تخصص فسلجة</w:t>
      </w:r>
      <w:r w:rsidR="0019267D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</w:t>
      </w:r>
      <w:r w:rsidR="002C7EB0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وادارة الحيوانات المختبرية \فرع الفسلجة والادوية\كلية الطب البيطري\جامعة الكوفة </w:t>
      </w:r>
      <w:r w:rsidR="0055377E">
        <w:rPr>
          <w:rFonts w:asciiTheme="majorBidi" w:hAnsiTheme="majorBidi" w:cstheme="majorBidi" w:hint="cs"/>
          <w:sz w:val="36"/>
          <w:szCs w:val="36"/>
          <w:rtl/>
          <w:lang w:bidi="ar-IQ"/>
        </w:rPr>
        <w:t>28-3-2018.</w:t>
      </w:r>
    </w:p>
    <w:p w:rsidR="00F82950" w:rsidRPr="00106673" w:rsidRDefault="00F82950" w:rsidP="00435492">
      <w:pPr>
        <w:pStyle w:val="ListParagraph"/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>-عضو لجنة وزارية للنظر في موضوع استحداث دراسة دبلوم</w:t>
      </w:r>
    </w:p>
    <w:p w:rsidR="00F82950" w:rsidRPr="00106673" w:rsidRDefault="00F82950" w:rsidP="00435492">
      <w:pPr>
        <w:pStyle w:val="ListParagraph"/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عالي في تخصص فسلجة وادارةالحيوانات المختبرية في جامعة </w:t>
      </w:r>
    </w:p>
    <w:p w:rsidR="00E92161" w:rsidRPr="00106673" w:rsidRDefault="00F82950" w:rsidP="00906A77">
      <w:pPr>
        <w:pStyle w:val="ListParagraph"/>
        <w:rPr>
          <w:rFonts w:asciiTheme="majorBidi" w:hAnsiTheme="majorBidi" w:cstheme="majorBidi"/>
          <w:sz w:val="36"/>
          <w:szCs w:val="36"/>
          <w:lang w:bidi="ar-IQ"/>
        </w:rPr>
      </w:pPr>
      <w:r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>الكوفة كلية الطب البيطري /فرع الفسلجة والكيمياء الحياتية والادوية</w:t>
      </w:r>
      <w:r w:rsidR="007E0D84"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>.</w:t>
      </w:r>
      <w:r w:rsidR="00E023A4">
        <w:rPr>
          <w:rFonts w:asciiTheme="majorBidi" w:hAnsiTheme="majorBidi" w:cstheme="majorBidi" w:hint="cs"/>
          <w:sz w:val="36"/>
          <w:szCs w:val="36"/>
          <w:rtl/>
          <w:lang w:bidi="ar-IQ"/>
        </w:rPr>
        <w:t>2017</w:t>
      </w:r>
    </w:p>
    <w:p w:rsidR="00AE1B19" w:rsidRPr="00106673" w:rsidRDefault="00AE1B19" w:rsidP="00906A77">
      <w:pPr>
        <w:pStyle w:val="ListParagraph"/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106673">
        <w:rPr>
          <w:rFonts w:asciiTheme="majorBidi" w:hAnsiTheme="majorBidi" w:cstheme="majorBidi"/>
          <w:sz w:val="36"/>
          <w:szCs w:val="36"/>
          <w:lang w:bidi="ar-IQ"/>
        </w:rPr>
        <w:t>-</w:t>
      </w:r>
      <w:r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>عضو لجنة مناقشة بحوث الدراسات الاولية في المؤتمر الطلابي</w:t>
      </w:r>
    </w:p>
    <w:p w:rsidR="00AE1B19" w:rsidRPr="00106673" w:rsidRDefault="00AE1B19" w:rsidP="00906A77">
      <w:pPr>
        <w:pStyle w:val="ListParagraph"/>
        <w:rPr>
          <w:rFonts w:asciiTheme="majorBidi" w:hAnsiTheme="majorBidi" w:cstheme="majorBidi"/>
          <w:sz w:val="36"/>
          <w:szCs w:val="36"/>
          <w:rtl/>
          <w:lang w:bidi="ar-IQ"/>
        </w:rPr>
      </w:pPr>
      <w:r w:rsidRPr="00106673">
        <w:rPr>
          <w:rFonts w:asciiTheme="majorBidi" w:hAnsiTheme="majorBidi" w:cstheme="majorBidi" w:hint="cs"/>
          <w:sz w:val="36"/>
          <w:szCs w:val="36"/>
          <w:rtl/>
          <w:lang w:bidi="ar-IQ"/>
        </w:rPr>
        <w:t>الاول في 19/3/2018</w:t>
      </w:r>
      <w:r w:rsidR="005F22A4">
        <w:rPr>
          <w:rFonts w:asciiTheme="majorBidi" w:hAnsiTheme="majorBidi" w:cstheme="majorBidi" w:hint="cs"/>
          <w:sz w:val="36"/>
          <w:szCs w:val="36"/>
          <w:rtl/>
          <w:lang w:bidi="ar-IQ"/>
        </w:rPr>
        <w:t xml:space="preserve"> والثاني 23\4\2019</w:t>
      </w:r>
    </w:p>
    <w:p w:rsidR="00E92161" w:rsidRDefault="00E92161" w:rsidP="00435492">
      <w:pPr>
        <w:pStyle w:val="ListParagraph"/>
        <w:rPr>
          <w:rFonts w:asciiTheme="majorBidi" w:hAnsiTheme="majorBidi" w:cstheme="majorBidi"/>
          <w:b/>
          <w:bCs/>
          <w:i/>
          <w:iCs/>
          <w:sz w:val="36"/>
          <w:szCs w:val="36"/>
          <w:rtl/>
          <w:lang w:bidi="ar-IQ"/>
        </w:rPr>
      </w:pPr>
    </w:p>
    <w:p w:rsidR="00E92161" w:rsidRDefault="00E92161" w:rsidP="00435492">
      <w:pPr>
        <w:pStyle w:val="ListParagraph"/>
        <w:rPr>
          <w:rFonts w:asciiTheme="majorBidi" w:hAnsiTheme="majorBidi" w:cstheme="majorBidi"/>
          <w:b/>
          <w:bCs/>
          <w:i/>
          <w:iCs/>
          <w:sz w:val="36"/>
          <w:szCs w:val="36"/>
          <w:lang w:bidi="ar-IQ"/>
        </w:rPr>
      </w:pPr>
    </w:p>
    <w:p w:rsidR="00DB681E" w:rsidRDefault="00DB681E" w:rsidP="00435492">
      <w:pPr>
        <w:pStyle w:val="ListParagraph"/>
        <w:rPr>
          <w:rFonts w:asciiTheme="majorBidi" w:hAnsiTheme="majorBidi" w:cstheme="majorBidi"/>
          <w:b/>
          <w:bCs/>
          <w:i/>
          <w:iCs/>
          <w:sz w:val="36"/>
          <w:szCs w:val="36"/>
          <w:lang w:bidi="ar-IQ"/>
        </w:rPr>
      </w:pPr>
    </w:p>
    <w:p w:rsidR="00DB681E" w:rsidRDefault="00DB681E" w:rsidP="00435492">
      <w:pPr>
        <w:pStyle w:val="ListParagraph"/>
        <w:rPr>
          <w:rFonts w:asciiTheme="majorBidi" w:hAnsiTheme="majorBidi" w:cstheme="majorBidi"/>
          <w:b/>
          <w:bCs/>
          <w:i/>
          <w:iCs/>
          <w:sz w:val="36"/>
          <w:szCs w:val="36"/>
          <w:lang w:bidi="ar-IQ"/>
        </w:rPr>
      </w:pPr>
    </w:p>
    <w:p w:rsidR="00DB681E" w:rsidRDefault="00DB681E" w:rsidP="00435492">
      <w:pPr>
        <w:pStyle w:val="ListParagraph"/>
        <w:rPr>
          <w:rFonts w:asciiTheme="majorBidi" w:hAnsiTheme="majorBidi" w:cstheme="majorBidi"/>
          <w:b/>
          <w:bCs/>
          <w:i/>
          <w:iCs/>
          <w:sz w:val="36"/>
          <w:szCs w:val="36"/>
          <w:lang w:bidi="ar-IQ"/>
        </w:rPr>
      </w:pPr>
    </w:p>
    <w:p w:rsidR="00DB681E" w:rsidRDefault="00DB681E" w:rsidP="00435492">
      <w:pPr>
        <w:pStyle w:val="ListParagraph"/>
        <w:rPr>
          <w:rFonts w:asciiTheme="majorBidi" w:hAnsiTheme="majorBidi" w:cstheme="majorBidi"/>
          <w:b/>
          <w:bCs/>
          <w:i/>
          <w:iCs/>
          <w:sz w:val="36"/>
          <w:szCs w:val="36"/>
          <w:lang w:bidi="ar-IQ"/>
        </w:rPr>
      </w:pPr>
    </w:p>
    <w:p w:rsidR="00DB681E" w:rsidRDefault="00DB681E" w:rsidP="00435492">
      <w:pPr>
        <w:pStyle w:val="ListParagraph"/>
        <w:rPr>
          <w:rFonts w:asciiTheme="majorBidi" w:hAnsiTheme="majorBidi" w:cstheme="majorBidi"/>
          <w:b/>
          <w:bCs/>
          <w:i/>
          <w:iCs/>
          <w:sz w:val="36"/>
          <w:szCs w:val="36"/>
          <w:lang w:bidi="ar-IQ"/>
        </w:rPr>
      </w:pPr>
    </w:p>
    <w:p w:rsidR="00DB681E" w:rsidRDefault="00DB681E" w:rsidP="00435492">
      <w:pPr>
        <w:pStyle w:val="ListParagraph"/>
        <w:rPr>
          <w:rFonts w:asciiTheme="majorBidi" w:hAnsiTheme="majorBidi" w:cstheme="majorBidi"/>
          <w:b/>
          <w:bCs/>
          <w:i/>
          <w:iCs/>
          <w:sz w:val="36"/>
          <w:szCs w:val="36"/>
          <w:lang w:bidi="ar-IQ"/>
        </w:rPr>
      </w:pPr>
    </w:p>
    <w:p w:rsidR="00DB681E" w:rsidRDefault="00DB681E" w:rsidP="00435492">
      <w:pPr>
        <w:pStyle w:val="ListParagraph"/>
        <w:rPr>
          <w:rFonts w:asciiTheme="majorBidi" w:hAnsiTheme="majorBidi" w:cstheme="majorBidi"/>
          <w:b/>
          <w:bCs/>
          <w:i/>
          <w:iCs/>
          <w:sz w:val="36"/>
          <w:szCs w:val="36"/>
          <w:lang w:bidi="ar-IQ"/>
        </w:rPr>
      </w:pPr>
    </w:p>
    <w:p w:rsidR="00DB681E" w:rsidRDefault="00DB681E" w:rsidP="00435492">
      <w:pPr>
        <w:pStyle w:val="ListParagraph"/>
        <w:rPr>
          <w:rFonts w:asciiTheme="majorBidi" w:hAnsiTheme="majorBidi" w:cstheme="majorBidi"/>
          <w:b/>
          <w:bCs/>
          <w:i/>
          <w:iCs/>
          <w:sz w:val="36"/>
          <w:szCs w:val="36"/>
          <w:lang w:bidi="ar-IQ"/>
        </w:rPr>
      </w:pPr>
    </w:p>
    <w:p w:rsidR="00DB681E" w:rsidRDefault="00DB681E" w:rsidP="00435492">
      <w:pPr>
        <w:pStyle w:val="ListParagraph"/>
        <w:rPr>
          <w:rFonts w:asciiTheme="majorBidi" w:hAnsiTheme="majorBidi" w:cstheme="majorBidi"/>
          <w:b/>
          <w:bCs/>
          <w:i/>
          <w:iCs/>
          <w:sz w:val="36"/>
          <w:szCs w:val="36"/>
          <w:lang w:bidi="ar-IQ"/>
        </w:rPr>
      </w:pPr>
    </w:p>
    <w:p w:rsidR="00DB681E" w:rsidRDefault="00DB681E" w:rsidP="00435492">
      <w:pPr>
        <w:pStyle w:val="ListParagraph"/>
        <w:rPr>
          <w:rFonts w:asciiTheme="majorBidi" w:hAnsiTheme="majorBidi" w:cstheme="majorBidi"/>
          <w:b/>
          <w:bCs/>
          <w:i/>
          <w:iCs/>
          <w:sz w:val="36"/>
          <w:szCs w:val="36"/>
          <w:lang w:bidi="ar-IQ"/>
        </w:rPr>
      </w:pPr>
    </w:p>
    <w:p w:rsidR="00DB681E" w:rsidRDefault="00DB681E" w:rsidP="00435492">
      <w:pPr>
        <w:pStyle w:val="ListParagraph"/>
        <w:rPr>
          <w:rFonts w:asciiTheme="majorBidi" w:hAnsiTheme="majorBidi" w:cstheme="majorBidi"/>
          <w:b/>
          <w:bCs/>
          <w:i/>
          <w:iCs/>
          <w:sz w:val="36"/>
          <w:szCs w:val="36"/>
          <w:rtl/>
          <w:lang w:bidi="ar-IQ"/>
        </w:rPr>
      </w:pPr>
    </w:p>
    <w:p w:rsidR="00DB681E" w:rsidRDefault="00DB681E" w:rsidP="00110360">
      <w:pPr>
        <w:pStyle w:val="ListParagraph"/>
        <w:rPr>
          <w:rFonts w:asciiTheme="majorBidi" w:hAnsiTheme="majorBidi" w:cstheme="majorBidi"/>
          <w:b/>
          <w:bCs/>
          <w:i/>
          <w:iCs/>
          <w:sz w:val="36"/>
          <w:szCs w:val="36"/>
          <w:lang w:bidi="ar-IQ"/>
        </w:rPr>
      </w:pPr>
    </w:p>
    <w:p w:rsidR="00DB681E" w:rsidRDefault="00DB681E" w:rsidP="00110360">
      <w:pPr>
        <w:pStyle w:val="ListParagraph"/>
        <w:rPr>
          <w:rFonts w:asciiTheme="majorBidi" w:hAnsiTheme="majorBidi" w:cstheme="majorBidi"/>
          <w:b/>
          <w:bCs/>
          <w:i/>
          <w:iCs/>
          <w:sz w:val="36"/>
          <w:szCs w:val="36"/>
          <w:rtl/>
          <w:lang w:bidi="ar-IQ"/>
        </w:rPr>
      </w:pPr>
      <w:r>
        <w:rPr>
          <w:rFonts w:asciiTheme="majorBidi" w:hAnsiTheme="majorBidi" w:cstheme="majorBidi" w:hint="cs"/>
          <w:b/>
          <w:bCs/>
          <w:i/>
          <w:iCs/>
          <w:sz w:val="36"/>
          <w:szCs w:val="36"/>
          <w:rtl/>
          <w:lang w:bidi="ar-IQ"/>
        </w:rPr>
        <w:lastRenderedPageBreak/>
        <w:t>رسائل الماجستير واطاريح الدكتوراه المشرف عليها والبحوث</w:t>
      </w:r>
    </w:p>
    <w:p w:rsidR="005337A5" w:rsidRPr="005337A5" w:rsidRDefault="00DB681E" w:rsidP="00110360">
      <w:pPr>
        <w:pStyle w:val="ListParagraph"/>
        <w:rPr>
          <w:rFonts w:ascii="Verdana" w:eastAsia="Times New Roman" w:hAnsi="Verdana" w:cs="Times New Roman"/>
          <w:sz w:val="23"/>
          <w:szCs w:val="23"/>
          <w:rtl/>
          <w:lang w:bidi="ar-IQ"/>
        </w:rPr>
      </w:pPr>
      <w:r>
        <w:rPr>
          <w:rFonts w:asciiTheme="majorBidi" w:hAnsiTheme="majorBidi" w:cstheme="majorBidi" w:hint="cs"/>
          <w:b/>
          <w:bCs/>
          <w:i/>
          <w:iCs/>
          <w:sz w:val="36"/>
          <w:szCs w:val="36"/>
          <w:rtl/>
          <w:lang w:bidi="ar-IQ"/>
        </w:rPr>
        <w:t>المنشورة:</w:t>
      </w:r>
      <w:r w:rsidR="005337A5" w:rsidRPr="005337A5">
        <w:rPr>
          <w:rFonts w:ascii="Verdana" w:eastAsia="Times New Roman" w:hAnsi="Verdana" w:cs="Times New Roman"/>
          <w:sz w:val="23"/>
          <w:szCs w:val="23"/>
        </w:rPr>
        <w:br/>
      </w:r>
    </w:p>
    <w:p w:rsidR="00055315" w:rsidRPr="00055315" w:rsidRDefault="005337A5" w:rsidP="00055315">
      <w:pPr>
        <w:pStyle w:val="ListParagraph"/>
        <w:numPr>
          <w:ilvl w:val="0"/>
          <w:numId w:val="2"/>
        </w:numPr>
        <w:shd w:val="clear" w:color="auto" w:fill="FDFDFD"/>
        <w:bidi w:val="0"/>
        <w:spacing w:after="0" w:line="360" w:lineRule="atLeast"/>
        <w:rPr>
          <w:rFonts w:asciiTheme="majorBidi" w:eastAsia="Times New Roman" w:hAnsiTheme="majorBidi" w:cstheme="majorBidi"/>
          <w:sz w:val="32"/>
          <w:szCs w:val="32"/>
        </w:rPr>
      </w:pPr>
      <w:r w:rsidRPr="00055315">
        <w:rPr>
          <w:rFonts w:asciiTheme="majorBidi" w:eastAsia="Times New Roman" w:hAnsiTheme="majorBidi" w:cstheme="majorBidi"/>
          <w:sz w:val="32"/>
          <w:szCs w:val="32"/>
        </w:rPr>
        <w:t>Effect of crude polyphenol extracted from black olive fruit (</w:t>
      </w:r>
      <w:r w:rsidRPr="00462D0A">
        <w:rPr>
          <w:rFonts w:asciiTheme="majorBidi" w:eastAsia="Times New Roman" w:hAnsiTheme="majorBidi" w:cstheme="majorBidi"/>
          <w:i/>
          <w:iCs/>
          <w:sz w:val="32"/>
          <w:szCs w:val="32"/>
        </w:rPr>
        <w:t>oleaeuropae</w:t>
      </w:r>
      <w:r w:rsidRPr="00055315">
        <w:rPr>
          <w:rFonts w:asciiTheme="majorBidi" w:eastAsia="Times New Roman" w:hAnsiTheme="majorBidi" w:cstheme="majorBidi"/>
          <w:sz w:val="32"/>
          <w:szCs w:val="32"/>
        </w:rPr>
        <w:t>) on some physiological and immunological parameters in Males Rats Treated with Hydrogen Peroxide</w:t>
      </w:r>
    </w:p>
    <w:p w:rsidR="00055315" w:rsidRPr="00055315" w:rsidRDefault="00055315" w:rsidP="00055315">
      <w:pPr>
        <w:shd w:val="clear" w:color="auto" w:fill="FDFDFD"/>
        <w:bidi w:val="0"/>
        <w:spacing w:after="0" w:line="360" w:lineRule="atLeast"/>
        <w:ind w:left="284"/>
        <w:rPr>
          <w:rFonts w:asciiTheme="majorBidi" w:eastAsia="Times New Roman" w:hAnsiTheme="majorBidi" w:cstheme="majorBidi"/>
          <w:sz w:val="32"/>
          <w:szCs w:val="32"/>
        </w:rPr>
      </w:pPr>
    </w:p>
    <w:p w:rsidR="00055315" w:rsidRDefault="00055315" w:rsidP="00055315">
      <w:pPr>
        <w:pStyle w:val="ListParagraph"/>
        <w:numPr>
          <w:ilvl w:val="0"/>
          <w:numId w:val="2"/>
        </w:numPr>
        <w:shd w:val="clear" w:color="auto" w:fill="FDFDFD"/>
        <w:bidi w:val="0"/>
        <w:spacing w:after="0" w:line="360" w:lineRule="atLeast"/>
        <w:rPr>
          <w:rFonts w:asciiTheme="majorBidi" w:eastAsia="Times New Roman" w:hAnsiTheme="majorBidi" w:cstheme="majorBidi"/>
          <w:sz w:val="32"/>
          <w:szCs w:val="32"/>
        </w:rPr>
      </w:pPr>
      <w:r w:rsidRPr="00055315">
        <w:rPr>
          <w:rFonts w:asciiTheme="majorBidi" w:eastAsia="Times New Roman" w:hAnsiTheme="majorBidi" w:cstheme="majorBidi"/>
          <w:sz w:val="32"/>
          <w:szCs w:val="32"/>
        </w:rPr>
        <w:t>Study of some changes in biochemical and immunological response accompanied exposure to cadmium chloride in adult male rats</w:t>
      </w:r>
    </w:p>
    <w:p w:rsidR="00055315" w:rsidRDefault="00055315" w:rsidP="00D57563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</w:p>
    <w:p w:rsidR="00055315" w:rsidRDefault="00055315" w:rsidP="00055315">
      <w:pPr>
        <w:pStyle w:val="ListParagraph"/>
        <w:numPr>
          <w:ilvl w:val="0"/>
          <w:numId w:val="2"/>
        </w:numPr>
        <w:shd w:val="clear" w:color="auto" w:fill="FDFDFD"/>
        <w:bidi w:val="0"/>
        <w:spacing w:after="0" w:line="360" w:lineRule="atLeast"/>
        <w:rPr>
          <w:rFonts w:asciiTheme="majorBidi" w:eastAsia="Times New Roman" w:hAnsiTheme="majorBidi" w:cstheme="majorBidi"/>
          <w:sz w:val="32"/>
          <w:szCs w:val="32"/>
        </w:rPr>
      </w:pPr>
      <w:r w:rsidRPr="00055315">
        <w:rPr>
          <w:rFonts w:asciiTheme="majorBidi" w:eastAsia="Times New Roman" w:hAnsiTheme="majorBidi" w:cstheme="majorBidi"/>
          <w:sz w:val="32"/>
          <w:szCs w:val="32"/>
        </w:rPr>
        <w:t>The effect of ciprofloxacin on some hepatic enzymes in male mice</w:t>
      </w:r>
      <w:r w:rsidR="008246C9">
        <w:rPr>
          <w:rFonts w:asciiTheme="majorBidi" w:eastAsia="Times New Roman" w:hAnsiTheme="majorBidi" w:cstheme="majorBidi"/>
          <w:sz w:val="32"/>
          <w:szCs w:val="32"/>
        </w:rPr>
        <w:t xml:space="preserve">. </w:t>
      </w:r>
    </w:p>
    <w:p w:rsidR="008246C9" w:rsidRPr="008246C9" w:rsidRDefault="008246C9" w:rsidP="008246C9">
      <w:pPr>
        <w:pStyle w:val="ListParagraph"/>
        <w:rPr>
          <w:rFonts w:asciiTheme="majorBidi" w:eastAsia="Times New Roman" w:hAnsiTheme="majorBidi" w:cstheme="majorBidi"/>
          <w:sz w:val="32"/>
          <w:szCs w:val="32"/>
          <w:lang w:bidi="ar-IQ"/>
        </w:rPr>
      </w:pPr>
    </w:p>
    <w:p w:rsidR="008246C9" w:rsidRPr="00C44E72" w:rsidRDefault="008246C9" w:rsidP="00C44E72">
      <w:pPr>
        <w:pStyle w:val="ListParagraph"/>
        <w:numPr>
          <w:ilvl w:val="0"/>
          <w:numId w:val="2"/>
        </w:numPr>
        <w:shd w:val="clear" w:color="auto" w:fill="FDFDFD"/>
        <w:bidi w:val="0"/>
        <w:spacing w:after="0" w:line="360" w:lineRule="atLeast"/>
        <w:rPr>
          <w:rFonts w:asciiTheme="majorBidi" w:eastAsia="Times New Roman" w:hAnsiTheme="majorBidi" w:cstheme="majorBidi"/>
          <w:sz w:val="32"/>
          <w:szCs w:val="32"/>
        </w:rPr>
      </w:pPr>
      <w:r w:rsidRPr="00C44E72">
        <w:rPr>
          <w:rFonts w:asciiTheme="majorBidi" w:eastAsia="Times New Roman" w:hAnsiTheme="majorBidi" w:cstheme="majorBidi"/>
          <w:sz w:val="32"/>
          <w:szCs w:val="32"/>
        </w:rPr>
        <w:t>The protective effect of</w:t>
      </w:r>
      <w:r w:rsidR="00AB2D9E">
        <w:rPr>
          <w:rFonts w:asciiTheme="majorBidi" w:eastAsia="Times New Roman" w:hAnsiTheme="majorBidi" w:cstheme="majorBidi"/>
          <w:sz w:val="32"/>
          <w:szCs w:val="32"/>
        </w:rPr>
        <w:t>(</w:t>
      </w:r>
      <w:r w:rsidRPr="00C44E72">
        <w:rPr>
          <w:rFonts w:asciiTheme="majorBidi" w:eastAsia="Times New Roman" w:hAnsiTheme="majorBidi" w:cstheme="majorBidi"/>
          <w:i/>
          <w:iCs/>
          <w:sz w:val="32"/>
          <w:szCs w:val="32"/>
        </w:rPr>
        <w:t>Anethumegraveolens</w:t>
      </w:r>
      <w:r w:rsidR="00AB2D9E">
        <w:rPr>
          <w:rFonts w:asciiTheme="majorBidi" w:eastAsia="Times New Roman" w:hAnsiTheme="majorBidi" w:cstheme="majorBidi"/>
          <w:i/>
          <w:iCs/>
          <w:sz w:val="32"/>
          <w:szCs w:val="32"/>
        </w:rPr>
        <w:t>)</w:t>
      </w:r>
      <w:r w:rsidRPr="00C44E72">
        <w:rPr>
          <w:rFonts w:asciiTheme="majorBidi" w:eastAsia="Times New Roman" w:hAnsiTheme="majorBidi" w:cstheme="majorBidi"/>
          <w:sz w:val="32"/>
          <w:szCs w:val="32"/>
        </w:rPr>
        <w:t xml:space="preserve">seeds </w:t>
      </w:r>
    </w:p>
    <w:p w:rsidR="008246C9" w:rsidRDefault="004F6EF3" w:rsidP="00C44E72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>a</w:t>
      </w:r>
      <w:r w:rsidR="008246C9">
        <w:rPr>
          <w:rFonts w:asciiTheme="majorBidi" w:eastAsia="Times New Roman" w:hAnsiTheme="majorBidi" w:cstheme="majorBidi"/>
          <w:sz w:val="32"/>
          <w:szCs w:val="32"/>
        </w:rPr>
        <w:t>lcoholic extract</w:t>
      </w:r>
      <w:r w:rsidR="00C44E72">
        <w:rPr>
          <w:rFonts w:asciiTheme="majorBidi" w:eastAsia="Times New Roman" w:hAnsiTheme="majorBidi" w:cstheme="majorBidi"/>
          <w:sz w:val="32"/>
          <w:szCs w:val="32"/>
        </w:rPr>
        <w:t xml:space="preserve"> on renal functions in alloxan induced</w:t>
      </w:r>
    </w:p>
    <w:p w:rsidR="008E6FAF" w:rsidRPr="00974B8B" w:rsidRDefault="004F6EF3" w:rsidP="00974B8B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>d</w:t>
      </w:r>
      <w:r w:rsidR="00C44E72">
        <w:rPr>
          <w:rFonts w:asciiTheme="majorBidi" w:eastAsia="Times New Roman" w:hAnsiTheme="majorBidi" w:cstheme="majorBidi"/>
          <w:sz w:val="32"/>
          <w:szCs w:val="32"/>
        </w:rPr>
        <w:t>iabeticrabbits.</w:t>
      </w:r>
      <w:r w:rsidR="00CA3308">
        <w:rPr>
          <w:rFonts w:asciiTheme="majorBidi" w:eastAsia="Times New Roman" w:hAnsiTheme="majorBidi" w:cstheme="majorBidi"/>
          <w:sz w:val="32"/>
          <w:szCs w:val="32"/>
        </w:rPr>
        <w:t>Athesis/2014</w:t>
      </w:r>
      <w:r w:rsidR="00F42622">
        <w:rPr>
          <w:rFonts w:asciiTheme="majorBidi" w:eastAsia="Times New Roman" w:hAnsiTheme="majorBidi" w:cstheme="majorBidi"/>
          <w:sz w:val="32"/>
          <w:szCs w:val="32"/>
        </w:rPr>
        <w:t>.</w:t>
      </w:r>
    </w:p>
    <w:p w:rsidR="008E6FAF" w:rsidRDefault="008E6FAF" w:rsidP="008E6FAF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</w:p>
    <w:p w:rsidR="00C44E72" w:rsidRDefault="00C44E72" w:rsidP="008E6FAF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</w:p>
    <w:p w:rsidR="005A00E9" w:rsidRDefault="005A00E9" w:rsidP="005A00E9">
      <w:pPr>
        <w:pStyle w:val="ListParagraph"/>
        <w:numPr>
          <w:ilvl w:val="0"/>
          <w:numId w:val="2"/>
        </w:numPr>
        <w:shd w:val="clear" w:color="auto" w:fill="FDFDFD"/>
        <w:bidi w:val="0"/>
        <w:spacing w:after="0" w:line="360" w:lineRule="atLeast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>The effect of alcoholic extract of (</w:t>
      </w:r>
      <w:r>
        <w:rPr>
          <w:rFonts w:asciiTheme="majorBidi" w:eastAsia="Times New Roman" w:hAnsiTheme="majorBidi" w:cstheme="majorBidi"/>
          <w:i/>
          <w:iCs/>
          <w:sz w:val="32"/>
          <w:szCs w:val="32"/>
        </w:rPr>
        <w:t>Zizyphusspinachristi)</w:t>
      </w:r>
    </w:p>
    <w:p w:rsidR="005A00E9" w:rsidRDefault="005A00E9" w:rsidP="005A00E9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 xml:space="preserve">On the level of some enzymes and urea in serum of </w:t>
      </w:r>
    </w:p>
    <w:p w:rsidR="005A00E9" w:rsidRDefault="005A00E9" w:rsidP="005A00E9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>Induced experimental diabetic rabbits.</w:t>
      </w:r>
    </w:p>
    <w:p w:rsidR="00CC372F" w:rsidRDefault="00CC372F" w:rsidP="00CC372F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</w:p>
    <w:p w:rsidR="008D4298" w:rsidRDefault="008A0E1D" w:rsidP="008D4298">
      <w:pPr>
        <w:pStyle w:val="ListParagraph"/>
        <w:numPr>
          <w:ilvl w:val="0"/>
          <w:numId w:val="2"/>
        </w:numPr>
        <w:shd w:val="clear" w:color="auto" w:fill="FDFDFD"/>
        <w:bidi w:val="0"/>
        <w:spacing w:after="0" w:line="360" w:lineRule="atLeast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 xml:space="preserve">Effect of </w:t>
      </w:r>
      <w:r>
        <w:rPr>
          <w:rFonts w:asciiTheme="majorBidi" w:eastAsia="Times New Roman" w:hAnsiTheme="majorBidi" w:cstheme="majorBidi"/>
          <w:i/>
          <w:iCs/>
          <w:sz w:val="32"/>
          <w:szCs w:val="32"/>
        </w:rPr>
        <w:t xml:space="preserve">Lactobacillus </w:t>
      </w:r>
      <w:r>
        <w:rPr>
          <w:rFonts w:asciiTheme="majorBidi" w:eastAsia="Times New Roman" w:hAnsiTheme="majorBidi" w:cstheme="majorBidi"/>
          <w:sz w:val="32"/>
          <w:szCs w:val="32"/>
        </w:rPr>
        <w:t>on some physiological characteristics,hematological parameters and growth</w:t>
      </w:r>
    </w:p>
    <w:p w:rsidR="008A0E1D" w:rsidRDefault="008A0E1D" w:rsidP="008A0E1D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>Performance of broiler chicks exposed to heat stress.</w:t>
      </w:r>
    </w:p>
    <w:p w:rsidR="006B43A3" w:rsidRDefault="006B43A3" w:rsidP="006B43A3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  <w:rtl/>
        </w:rPr>
      </w:pPr>
    </w:p>
    <w:p w:rsidR="004F214C" w:rsidRPr="008D778B" w:rsidRDefault="004F214C" w:rsidP="006F2A49">
      <w:pPr>
        <w:pStyle w:val="ListParagraph"/>
        <w:numPr>
          <w:ilvl w:val="0"/>
          <w:numId w:val="2"/>
        </w:numPr>
        <w:shd w:val="clear" w:color="auto" w:fill="FDFDFD"/>
        <w:bidi w:val="0"/>
        <w:spacing w:after="0" w:line="360" w:lineRule="atLeast"/>
        <w:rPr>
          <w:rFonts w:asciiTheme="majorBidi" w:eastAsia="Times New Roman" w:hAnsiTheme="majorBidi" w:cstheme="majorBidi"/>
          <w:sz w:val="32"/>
          <w:szCs w:val="32"/>
        </w:rPr>
      </w:pPr>
      <w:r w:rsidRPr="008D778B">
        <w:rPr>
          <w:rFonts w:asciiTheme="majorBidi" w:eastAsia="Times New Roman" w:hAnsiTheme="majorBidi" w:cstheme="majorBidi"/>
          <w:sz w:val="32"/>
          <w:szCs w:val="32"/>
        </w:rPr>
        <w:t xml:space="preserve">The  effect of 70% alcoholic  extract of </w:t>
      </w:r>
      <w:r w:rsidRPr="008D778B">
        <w:rPr>
          <w:rFonts w:asciiTheme="majorBidi" w:eastAsia="Times New Roman" w:hAnsiTheme="majorBidi" w:cstheme="majorBidi"/>
          <w:i/>
          <w:iCs/>
          <w:sz w:val="32"/>
          <w:szCs w:val="32"/>
        </w:rPr>
        <w:t>CrataegusOxycantha</w:t>
      </w:r>
      <w:r w:rsidRPr="008D778B">
        <w:rPr>
          <w:rFonts w:asciiTheme="majorBidi" w:eastAsia="Times New Roman" w:hAnsiTheme="majorBidi" w:cstheme="majorBidi"/>
          <w:sz w:val="32"/>
          <w:szCs w:val="32"/>
        </w:rPr>
        <w:t xml:space="preserve">  on  some  physiological  parameters in </w:t>
      </w:r>
    </w:p>
    <w:p w:rsidR="004F214C" w:rsidRDefault="004F214C" w:rsidP="004F214C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  <w:rtl/>
        </w:rPr>
      </w:pPr>
      <w:r>
        <w:rPr>
          <w:rFonts w:asciiTheme="majorBidi" w:eastAsia="Times New Roman" w:hAnsiTheme="majorBidi" w:cstheme="majorBidi"/>
          <w:sz w:val="32"/>
          <w:szCs w:val="32"/>
        </w:rPr>
        <w:t>male rats exposed to  hydrogen  peroxide.</w:t>
      </w:r>
    </w:p>
    <w:p w:rsidR="00C7575E" w:rsidRDefault="00C7575E" w:rsidP="00C7575E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</w:p>
    <w:p w:rsidR="00AD7743" w:rsidRDefault="00AD7743" w:rsidP="00AD7743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</w:p>
    <w:p w:rsidR="00C30E90" w:rsidRDefault="00EA004C" w:rsidP="00C30E90">
      <w:pPr>
        <w:pStyle w:val="ListParagraph"/>
        <w:numPr>
          <w:ilvl w:val="0"/>
          <w:numId w:val="2"/>
        </w:numPr>
        <w:shd w:val="clear" w:color="auto" w:fill="FDFDFD"/>
        <w:bidi w:val="0"/>
        <w:spacing w:after="0" w:line="360" w:lineRule="atLeast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>The protective role</w:t>
      </w:r>
      <w:r w:rsidR="00C30E90">
        <w:rPr>
          <w:rFonts w:asciiTheme="majorBidi" w:eastAsia="Times New Roman" w:hAnsiTheme="majorBidi" w:cstheme="majorBidi"/>
          <w:sz w:val="32"/>
          <w:szCs w:val="32"/>
        </w:rPr>
        <w:t xml:space="preserve">  of  vitamin  E  against  Atenolol</w:t>
      </w:r>
    </w:p>
    <w:p w:rsidR="00B14777" w:rsidRDefault="00D20D91" w:rsidP="00FC48BE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  <w:rtl/>
        </w:rPr>
      </w:pPr>
      <w:r>
        <w:rPr>
          <w:rFonts w:asciiTheme="majorBidi" w:eastAsia="Times New Roman" w:hAnsiTheme="majorBidi" w:cstheme="majorBidi"/>
          <w:sz w:val="32"/>
          <w:szCs w:val="32"/>
        </w:rPr>
        <w:t>e</w:t>
      </w:r>
      <w:r w:rsidR="00C30E90">
        <w:rPr>
          <w:rFonts w:asciiTheme="majorBidi" w:eastAsia="Times New Roman" w:hAnsiTheme="majorBidi" w:cstheme="majorBidi"/>
          <w:sz w:val="32"/>
          <w:szCs w:val="32"/>
        </w:rPr>
        <w:t>ffect  on  reproduct</w:t>
      </w:r>
      <w:r w:rsidR="003C7C6F">
        <w:rPr>
          <w:rFonts w:asciiTheme="majorBidi" w:eastAsia="Times New Roman" w:hAnsiTheme="majorBidi" w:cstheme="majorBidi"/>
          <w:sz w:val="32"/>
          <w:szCs w:val="32"/>
        </w:rPr>
        <w:t>ive  efficiency  in  male  rats</w:t>
      </w:r>
      <w:r w:rsidR="00EB45B8">
        <w:rPr>
          <w:rFonts w:asciiTheme="majorBidi" w:eastAsia="Times New Roman" w:hAnsiTheme="majorBidi" w:cstheme="majorBidi"/>
          <w:sz w:val="32"/>
          <w:szCs w:val="32"/>
        </w:rPr>
        <w:t>Athesis</w:t>
      </w:r>
    </w:p>
    <w:p w:rsidR="00B14777" w:rsidRDefault="003550EA" w:rsidP="00B14777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  <w:rtl/>
        </w:rPr>
      </w:pPr>
      <w:r>
        <w:rPr>
          <w:rFonts w:asciiTheme="majorBidi" w:eastAsia="Times New Roman" w:hAnsiTheme="majorBidi" w:cstheme="majorBidi"/>
          <w:sz w:val="32"/>
          <w:szCs w:val="32"/>
        </w:rPr>
        <w:t>2016</w:t>
      </w:r>
    </w:p>
    <w:p w:rsidR="005532F9" w:rsidRDefault="005532F9" w:rsidP="005532F9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  <w:rtl/>
        </w:rPr>
      </w:pPr>
    </w:p>
    <w:p w:rsidR="00B14777" w:rsidRDefault="00B14777" w:rsidP="00B14777">
      <w:pPr>
        <w:pStyle w:val="ListParagraph"/>
        <w:numPr>
          <w:ilvl w:val="0"/>
          <w:numId w:val="2"/>
        </w:numPr>
        <w:shd w:val="clear" w:color="auto" w:fill="FDFDFD"/>
        <w:bidi w:val="0"/>
        <w:spacing w:after="0" w:line="360" w:lineRule="atLeast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>Acombination of Silver nanoparticles, Antimicrobial</w:t>
      </w:r>
    </w:p>
    <w:p w:rsidR="00B14777" w:rsidRDefault="00B14777" w:rsidP="00B14777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>Peptides and v</w:t>
      </w:r>
      <w:r w:rsidR="00FC03FE">
        <w:rPr>
          <w:rFonts w:asciiTheme="majorBidi" w:eastAsia="Times New Roman" w:hAnsiTheme="majorBidi" w:cstheme="majorBidi"/>
          <w:sz w:val="32"/>
          <w:szCs w:val="32"/>
        </w:rPr>
        <w:t>isible blue light enhances the A</w:t>
      </w:r>
      <w:r>
        <w:rPr>
          <w:rFonts w:asciiTheme="majorBidi" w:eastAsia="Times New Roman" w:hAnsiTheme="majorBidi" w:cstheme="majorBidi"/>
          <w:sz w:val="32"/>
          <w:szCs w:val="32"/>
        </w:rPr>
        <w:t>ntibacterial</w:t>
      </w:r>
    </w:p>
    <w:p w:rsidR="00B14777" w:rsidRDefault="00BD430F" w:rsidP="00B14777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i/>
          <w:iCs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>e</w:t>
      </w:r>
      <w:r w:rsidR="00B14777">
        <w:rPr>
          <w:rFonts w:asciiTheme="majorBidi" w:eastAsia="Times New Roman" w:hAnsiTheme="majorBidi" w:cstheme="majorBidi"/>
          <w:sz w:val="32"/>
          <w:szCs w:val="32"/>
        </w:rPr>
        <w:t xml:space="preserve">fficacy against methicillin –resistant </w:t>
      </w:r>
      <w:r w:rsidR="00B14777">
        <w:rPr>
          <w:rFonts w:asciiTheme="majorBidi" w:eastAsia="Times New Roman" w:hAnsiTheme="majorBidi" w:cstheme="majorBidi"/>
          <w:i/>
          <w:iCs/>
          <w:sz w:val="32"/>
          <w:szCs w:val="32"/>
        </w:rPr>
        <w:t>Staphylococcus</w:t>
      </w:r>
    </w:p>
    <w:p w:rsidR="00B14777" w:rsidRDefault="00D61646" w:rsidP="00B14777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i/>
          <w:iCs/>
          <w:sz w:val="32"/>
          <w:szCs w:val="32"/>
        </w:rPr>
        <w:t>a</w:t>
      </w:r>
      <w:r w:rsidR="00B14777">
        <w:rPr>
          <w:rFonts w:asciiTheme="majorBidi" w:eastAsia="Times New Roman" w:hAnsiTheme="majorBidi" w:cstheme="majorBidi"/>
          <w:i/>
          <w:iCs/>
          <w:sz w:val="32"/>
          <w:szCs w:val="32"/>
        </w:rPr>
        <w:t>ureus</w:t>
      </w:r>
      <w:r w:rsidR="00B14777">
        <w:rPr>
          <w:rFonts w:asciiTheme="majorBidi" w:eastAsia="Times New Roman" w:hAnsiTheme="majorBidi" w:cstheme="majorBidi"/>
          <w:sz w:val="32"/>
          <w:szCs w:val="32"/>
        </w:rPr>
        <w:t xml:space="preserve"> contaminated open diabetic wounds healing in</w:t>
      </w:r>
    </w:p>
    <w:p w:rsidR="00B14777" w:rsidRDefault="00B14777" w:rsidP="00B14777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 xml:space="preserve">Rat :An Alternative Approach  for antimicrobial </w:t>
      </w:r>
    </w:p>
    <w:p w:rsidR="00B14777" w:rsidRDefault="005905B7" w:rsidP="00B14777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>t</w:t>
      </w:r>
      <w:r w:rsidR="00B14777">
        <w:rPr>
          <w:rFonts w:asciiTheme="majorBidi" w:eastAsia="Times New Roman" w:hAnsiTheme="majorBidi" w:cstheme="majorBidi"/>
          <w:sz w:val="32"/>
          <w:szCs w:val="32"/>
        </w:rPr>
        <w:t>herapy</w:t>
      </w:r>
      <w:r>
        <w:rPr>
          <w:rFonts w:asciiTheme="majorBidi" w:eastAsia="Times New Roman" w:hAnsiTheme="majorBidi" w:cstheme="majorBidi"/>
          <w:sz w:val="32"/>
          <w:szCs w:val="32"/>
        </w:rPr>
        <w:t>.</w:t>
      </w:r>
      <w:r w:rsidR="00FB6336">
        <w:rPr>
          <w:rFonts w:asciiTheme="majorBidi" w:eastAsia="Times New Roman" w:hAnsiTheme="majorBidi" w:cstheme="majorBidi"/>
          <w:sz w:val="32"/>
          <w:szCs w:val="32"/>
        </w:rPr>
        <w:t>Athesis</w:t>
      </w:r>
      <w:r w:rsidR="00811AF1">
        <w:rPr>
          <w:rFonts w:asciiTheme="majorBidi" w:eastAsia="Times New Roman" w:hAnsiTheme="majorBidi" w:cstheme="majorBidi"/>
          <w:sz w:val="32"/>
          <w:szCs w:val="32"/>
        </w:rPr>
        <w:t>Ph.D \ 2019</w:t>
      </w:r>
      <w:r w:rsidR="00803E20">
        <w:rPr>
          <w:rFonts w:asciiTheme="majorBidi" w:eastAsia="Times New Roman" w:hAnsiTheme="majorBidi" w:cstheme="majorBidi"/>
          <w:sz w:val="32"/>
          <w:szCs w:val="32"/>
        </w:rPr>
        <w:t>.</w:t>
      </w:r>
    </w:p>
    <w:p w:rsidR="00A119B0" w:rsidRDefault="00A119B0" w:rsidP="00A119B0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</w:p>
    <w:p w:rsidR="00184B01" w:rsidRDefault="00184B01" w:rsidP="00184B01">
      <w:pPr>
        <w:pStyle w:val="ListParagraph"/>
        <w:numPr>
          <w:ilvl w:val="0"/>
          <w:numId w:val="2"/>
        </w:numPr>
        <w:shd w:val="clear" w:color="auto" w:fill="FDFDFD"/>
        <w:bidi w:val="0"/>
        <w:spacing w:after="0" w:line="360" w:lineRule="atLeast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>The protective role of Soybean Lecithin in reducing</w:t>
      </w:r>
    </w:p>
    <w:p w:rsidR="00184B01" w:rsidRDefault="00184B01" w:rsidP="00184B01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>hypercholesterolemia and insulin resistance induced</w:t>
      </w:r>
    </w:p>
    <w:p w:rsidR="00184B01" w:rsidRDefault="005D0EC3" w:rsidP="00184B01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>b</w:t>
      </w:r>
      <w:r w:rsidR="00184B01">
        <w:rPr>
          <w:rFonts w:asciiTheme="majorBidi" w:eastAsia="Times New Roman" w:hAnsiTheme="majorBidi" w:cstheme="majorBidi"/>
          <w:sz w:val="32"/>
          <w:szCs w:val="32"/>
        </w:rPr>
        <w:t>y high cholesterol in male rat</w:t>
      </w:r>
      <w:r w:rsidR="006B4312">
        <w:rPr>
          <w:rFonts w:asciiTheme="majorBidi" w:eastAsia="Times New Roman" w:hAnsiTheme="majorBidi" w:cstheme="majorBidi"/>
          <w:sz w:val="32"/>
          <w:szCs w:val="32"/>
        </w:rPr>
        <w:t>s</w:t>
      </w:r>
      <w:r w:rsidR="00184B01">
        <w:rPr>
          <w:rFonts w:asciiTheme="majorBidi" w:eastAsia="Times New Roman" w:hAnsiTheme="majorBidi" w:cstheme="majorBidi"/>
          <w:sz w:val="32"/>
          <w:szCs w:val="32"/>
        </w:rPr>
        <w:t>.</w:t>
      </w:r>
      <w:r w:rsidR="00581F62">
        <w:rPr>
          <w:rFonts w:asciiTheme="majorBidi" w:eastAsia="Times New Roman" w:hAnsiTheme="majorBidi" w:cstheme="majorBidi"/>
          <w:sz w:val="32"/>
          <w:szCs w:val="32"/>
        </w:rPr>
        <w:t>Athesis</w:t>
      </w:r>
      <w:r w:rsidR="00BA6DA3">
        <w:rPr>
          <w:rFonts w:asciiTheme="majorBidi" w:eastAsia="Times New Roman" w:hAnsiTheme="majorBidi" w:cstheme="majorBidi"/>
          <w:sz w:val="32"/>
          <w:szCs w:val="32"/>
        </w:rPr>
        <w:t>Ms.C</w:t>
      </w:r>
      <w:r w:rsidR="003C7C6F">
        <w:rPr>
          <w:rFonts w:asciiTheme="majorBidi" w:eastAsia="Times New Roman" w:hAnsiTheme="majorBidi" w:cstheme="majorBidi"/>
          <w:sz w:val="32"/>
          <w:szCs w:val="32"/>
        </w:rPr>
        <w:t>/</w:t>
      </w:r>
      <w:r w:rsidR="00C557AF">
        <w:rPr>
          <w:rFonts w:asciiTheme="majorBidi" w:eastAsia="Times New Roman" w:hAnsiTheme="majorBidi" w:cstheme="majorBidi"/>
          <w:sz w:val="32"/>
          <w:szCs w:val="32"/>
        </w:rPr>
        <w:t>2018</w:t>
      </w:r>
    </w:p>
    <w:p w:rsidR="00BA6DA3" w:rsidRDefault="00BA6DA3" w:rsidP="00BA6DA3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</w:p>
    <w:p w:rsidR="00C43A2A" w:rsidRPr="00BC5B40" w:rsidRDefault="00BC5B40" w:rsidP="00BC5B40">
      <w:pPr>
        <w:pStyle w:val="ListParagraph"/>
        <w:numPr>
          <w:ilvl w:val="0"/>
          <w:numId w:val="2"/>
        </w:numPr>
        <w:shd w:val="clear" w:color="auto" w:fill="FDFDFD"/>
        <w:bidi w:val="0"/>
        <w:spacing w:after="0" w:line="360" w:lineRule="atLeast"/>
        <w:rPr>
          <w:rFonts w:asciiTheme="majorBidi" w:eastAsia="Times New Roman" w:hAnsiTheme="majorBidi" w:cstheme="majorBidi"/>
          <w:sz w:val="32"/>
          <w:szCs w:val="32"/>
          <w:rtl/>
        </w:rPr>
      </w:pPr>
      <w:r>
        <w:rPr>
          <w:rFonts w:asciiTheme="majorBidi" w:eastAsia="Times New Roman" w:hAnsiTheme="majorBidi" w:cstheme="majorBidi"/>
          <w:sz w:val="32"/>
          <w:szCs w:val="32"/>
        </w:rPr>
        <w:t xml:space="preserve">Ameliorating effect of casein hydrolysate on some metabolic disorders induced by fructose in adult </w:t>
      </w:r>
      <w:r w:rsidR="00C43A2A" w:rsidRPr="00BC5B40">
        <w:rPr>
          <w:rFonts w:asciiTheme="majorBidi" w:eastAsia="Times New Roman" w:hAnsiTheme="majorBidi" w:cstheme="majorBidi"/>
          <w:sz w:val="32"/>
          <w:szCs w:val="32"/>
        </w:rPr>
        <w:t>male rat</w:t>
      </w:r>
      <w:r w:rsidR="006B4312" w:rsidRPr="00BC5B40">
        <w:rPr>
          <w:rFonts w:asciiTheme="majorBidi" w:eastAsia="Times New Roman" w:hAnsiTheme="majorBidi" w:cstheme="majorBidi"/>
          <w:sz w:val="32"/>
          <w:szCs w:val="32"/>
        </w:rPr>
        <w:t>s</w:t>
      </w:r>
      <w:r w:rsidR="00C43A2A" w:rsidRPr="00BC5B40">
        <w:rPr>
          <w:rFonts w:asciiTheme="majorBidi" w:eastAsia="Times New Roman" w:hAnsiTheme="majorBidi" w:cstheme="majorBidi"/>
          <w:sz w:val="32"/>
          <w:szCs w:val="32"/>
        </w:rPr>
        <w:t>.</w:t>
      </w:r>
      <w:r>
        <w:rPr>
          <w:rFonts w:asciiTheme="majorBidi" w:eastAsia="Times New Roman" w:hAnsiTheme="majorBidi" w:cstheme="majorBidi"/>
          <w:sz w:val="32"/>
          <w:szCs w:val="32"/>
        </w:rPr>
        <w:t>Athesis</w:t>
      </w:r>
      <w:r w:rsidR="008D3F79">
        <w:rPr>
          <w:rFonts w:asciiTheme="majorBidi" w:eastAsia="Times New Roman" w:hAnsiTheme="majorBidi" w:cstheme="majorBidi"/>
          <w:sz w:val="32"/>
          <w:szCs w:val="32"/>
        </w:rPr>
        <w:t>Ms.C</w:t>
      </w:r>
      <w:r w:rsidR="003C7C6F">
        <w:rPr>
          <w:rFonts w:asciiTheme="majorBidi" w:eastAsia="Times New Roman" w:hAnsiTheme="majorBidi" w:cstheme="majorBidi"/>
          <w:sz w:val="32"/>
          <w:szCs w:val="32"/>
        </w:rPr>
        <w:t>/</w:t>
      </w:r>
      <w:r w:rsidR="006A44DA">
        <w:rPr>
          <w:rFonts w:asciiTheme="majorBidi" w:eastAsia="Times New Roman" w:hAnsiTheme="majorBidi" w:cstheme="majorBidi"/>
          <w:sz w:val="32"/>
          <w:szCs w:val="32"/>
        </w:rPr>
        <w:t>2018.</w:t>
      </w:r>
    </w:p>
    <w:p w:rsidR="003D51E4" w:rsidRDefault="00A70E66" w:rsidP="003D51E4">
      <w:pPr>
        <w:pStyle w:val="ListParagraph"/>
        <w:numPr>
          <w:ilvl w:val="0"/>
          <w:numId w:val="2"/>
        </w:numPr>
        <w:shd w:val="clear" w:color="auto" w:fill="FDFDFD"/>
        <w:bidi w:val="0"/>
        <w:spacing w:after="0" w:line="360" w:lineRule="atLeast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>Detection of Mycoticcaprine Mastitis through studying</w:t>
      </w:r>
    </w:p>
    <w:p w:rsidR="00A70E66" w:rsidRDefault="00A70E66" w:rsidP="00A70E66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>Oxidant\Antioxidant state .journal of entomology and</w:t>
      </w:r>
    </w:p>
    <w:p w:rsidR="003D19BC" w:rsidRDefault="00A70E66" w:rsidP="003D19BC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  <w:rtl/>
        </w:rPr>
      </w:pPr>
      <w:r>
        <w:rPr>
          <w:rFonts w:asciiTheme="majorBidi" w:eastAsia="Times New Roman" w:hAnsiTheme="majorBidi" w:cstheme="majorBidi"/>
          <w:sz w:val="32"/>
          <w:szCs w:val="32"/>
        </w:rPr>
        <w:t>Zology</w:t>
      </w:r>
      <w:r w:rsidR="005063D3">
        <w:rPr>
          <w:rFonts w:asciiTheme="majorBidi" w:eastAsia="Times New Roman" w:hAnsiTheme="majorBidi" w:cstheme="majorBidi"/>
          <w:sz w:val="32"/>
          <w:szCs w:val="32"/>
        </w:rPr>
        <w:t>studies.indexed in Thomson R</w:t>
      </w:r>
      <w:r>
        <w:rPr>
          <w:rFonts w:asciiTheme="majorBidi" w:eastAsia="Times New Roman" w:hAnsiTheme="majorBidi" w:cstheme="majorBidi"/>
          <w:sz w:val="32"/>
          <w:szCs w:val="32"/>
        </w:rPr>
        <w:t>euters.</w:t>
      </w:r>
      <w:r w:rsidR="00201D79">
        <w:rPr>
          <w:rFonts w:asciiTheme="majorBidi" w:eastAsia="Times New Roman" w:hAnsiTheme="majorBidi" w:cstheme="majorBidi"/>
          <w:sz w:val="32"/>
          <w:szCs w:val="32"/>
        </w:rPr>
        <w:t>2017</w:t>
      </w:r>
    </w:p>
    <w:p w:rsidR="005063D3" w:rsidRDefault="005063D3" w:rsidP="005063D3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</w:p>
    <w:p w:rsidR="003D19BC" w:rsidRDefault="003D19BC" w:rsidP="003D19BC">
      <w:pPr>
        <w:pStyle w:val="ListParagraph"/>
        <w:numPr>
          <w:ilvl w:val="0"/>
          <w:numId w:val="2"/>
        </w:numPr>
        <w:shd w:val="clear" w:color="auto" w:fill="FDFDFD"/>
        <w:bidi w:val="0"/>
        <w:spacing w:after="0" w:line="360" w:lineRule="atLeast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>Antidiabetic and antioxidant effect of pomegranate seed</w:t>
      </w:r>
    </w:p>
    <w:p w:rsidR="003D19BC" w:rsidRDefault="00926745" w:rsidP="003D19BC">
      <w:pPr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  <w:rtl/>
        </w:rPr>
      </w:pPr>
      <w:r>
        <w:rPr>
          <w:rFonts w:asciiTheme="majorBidi" w:eastAsia="Times New Roman" w:hAnsiTheme="majorBidi" w:cstheme="majorBidi"/>
          <w:sz w:val="32"/>
          <w:szCs w:val="32"/>
        </w:rPr>
        <w:t>o</w:t>
      </w:r>
      <w:r w:rsidR="003D19BC">
        <w:rPr>
          <w:rFonts w:asciiTheme="majorBidi" w:eastAsia="Times New Roman" w:hAnsiTheme="majorBidi" w:cstheme="majorBidi"/>
          <w:sz w:val="32"/>
          <w:szCs w:val="32"/>
        </w:rPr>
        <w:t>il in alloxan induced diabetic rabbits.</w:t>
      </w:r>
      <w:r w:rsidR="00581F62">
        <w:rPr>
          <w:rFonts w:asciiTheme="majorBidi" w:eastAsia="Times New Roman" w:hAnsiTheme="majorBidi" w:cstheme="majorBidi"/>
          <w:sz w:val="32"/>
          <w:szCs w:val="32"/>
        </w:rPr>
        <w:t>Athesis</w:t>
      </w:r>
      <w:r w:rsidR="004E1340">
        <w:rPr>
          <w:rFonts w:asciiTheme="majorBidi" w:eastAsia="Times New Roman" w:hAnsiTheme="majorBidi" w:cstheme="majorBidi"/>
          <w:sz w:val="32"/>
          <w:szCs w:val="32"/>
        </w:rPr>
        <w:t xml:space="preserve"> of Ms.c</w:t>
      </w:r>
      <w:r w:rsidR="003C7C6F">
        <w:rPr>
          <w:rFonts w:asciiTheme="majorBidi" w:eastAsia="Times New Roman" w:hAnsiTheme="majorBidi" w:cstheme="majorBidi"/>
          <w:sz w:val="32"/>
          <w:szCs w:val="32"/>
        </w:rPr>
        <w:t>/</w:t>
      </w:r>
      <w:r w:rsidR="006A44DA">
        <w:rPr>
          <w:rFonts w:asciiTheme="majorBidi" w:eastAsia="Times New Roman" w:hAnsiTheme="majorBidi" w:cstheme="majorBidi"/>
          <w:sz w:val="32"/>
          <w:szCs w:val="32"/>
        </w:rPr>
        <w:t>2018</w:t>
      </w:r>
    </w:p>
    <w:p w:rsidR="005063D3" w:rsidRDefault="005063D3" w:rsidP="005063D3">
      <w:pPr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</w:p>
    <w:p w:rsidR="009C1D80" w:rsidRDefault="009C1D80" w:rsidP="009C1D80">
      <w:pPr>
        <w:pStyle w:val="ListParagraph"/>
        <w:numPr>
          <w:ilvl w:val="0"/>
          <w:numId w:val="2"/>
        </w:numPr>
        <w:shd w:val="clear" w:color="auto" w:fill="FDFDFD"/>
        <w:bidi w:val="0"/>
        <w:spacing w:after="0" w:line="360" w:lineRule="atLeast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 xml:space="preserve">Effect of Pomegranate Seed Oil on Glycemic Index in </w:t>
      </w:r>
    </w:p>
    <w:p w:rsidR="009C1D80" w:rsidRDefault="009C1D80" w:rsidP="009C1D80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 xml:space="preserve">Diabetic Rabbits. Indian Journal </w:t>
      </w:r>
      <w:r w:rsidR="00493A41">
        <w:rPr>
          <w:rFonts w:asciiTheme="majorBidi" w:eastAsia="Times New Roman" w:hAnsiTheme="majorBidi" w:cstheme="majorBidi"/>
          <w:sz w:val="32"/>
          <w:szCs w:val="32"/>
        </w:rPr>
        <w:t>of Natural Science.</w:t>
      </w:r>
    </w:p>
    <w:p w:rsidR="00493A41" w:rsidRDefault="00493A41" w:rsidP="00493A41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  <w:rtl/>
        </w:rPr>
      </w:pPr>
      <w:r>
        <w:rPr>
          <w:rFonts w:asciiTheme="majorBidi" w:eastAsia="Times New Roman" w:hAnsiTheme="majorBidi" w:cstheme="majorBidi"/>
          <w:sz w:val="32"/>
          <w:szCs w:val="32"/>
        </w:rPr>
        <w:t>Indexed in Thomson Reuters.</w:t>
      </w:r>
      <w:r w:rsidR="002236CD">
        <w:rPr>
          <w:rFonts w:asciiTheme="majorBidi" w:eastAsia="Times New Roman" w:hAnsiTheme="majorBidi" w:cstheme="majorBidi"/>
          <w:sz w:val="32"/>
          <w:szCs w:val="32"/>
        </w:rPr>
        <w:t>2018</w:t>
      </w:r>
    </w:p>
    <w:p w:rsidR="00BA1FF5" w:rsidRDefault="00501121" w:rsidP="00BA1FF5">
      <w:pPr>
        <w:pStyle w:val="ListParagraph"/>
        <w:numPr>
          <w:ilvl w:val="0"/>
          <w:numId w:val="2"/>
        </w:numPr>
        <w:shd w:val="clear" w:color="auto" w:fill="FDFDFD"/>
        <w:bidi w:val="0"/>
        <w:spacing w:after="0" w:line="360" w:lineRule="atLeast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 xml:space="preserve">Role of </w:t>
      </w:r>
      <w:r>
        <w:rPr>
          <w:rFonts w:asciiTheme="majorBidi" w:eastAsia="Times New Roman" w:hAnsiTheme="majorBidi" w:cstheme="majorBidi"/>
          <w:i/>
          <w:iCs/>
          <w:sz w:val="32"/>
          <w:szCs w:val="32"/>
        </w:rPr>
        <w:t>SpinanciaOleracea</w:t>
      </w:r>
      <w:r>
        <w:rPr>
          <w:rFonts w:asciiTheme="majorBidi" w:eastAsia="Times New Roman" w:hAnsiTheme="majorBidi" w:cstheme="majorBidi"/>
          <w:sz w:val="32"/>
          <w:szCs w:val="32"/>
        </w:rPr>
        <w:t>leaves extract to ameliorating hypomag</w:t>
      </w:r>
      <w:r w:rsidR="00FE316C">
        <w:rPr>
          <w:rFonts w:asciiTheme="majorBidi" w:eastAsia="Times New Roman" w:hAnsiTheme="majorBidi" w:cstheme="majorBidi"/>
          <w:sz w:val="32"/>
          <w:szCs w:val="32"/>
        </w:rPr>
        <w:t>nesemia by KCL in rat</w:t>
      </w:r>
      <w:r w:rsidR="00BA1FF5">
        <w:rPr>
          <w:rFonts w:asciiTheme="majorBidi" w:eastAsia="Times New Roman" w:hAnsiTheme="majorBidi" w:cstheme="majorBidi"/>
          <w:sz w:val="32"/>
          <w:szCs w:val="32"/>
        </w:rPr>
        <w:t xml:space="preserve">.Athesis of  </w:t>
      </w:r>
    </w:p>
    <w:p w:rsidR="00BA1FF5" w:rsidRDefault="00BA1FF5" w:rsidP="00BA1FF5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>Ms.C.2019</w:t>
      </w:r>
    </w:p>
    <w:p w:rsidR="00CF470E" w:rsidRDefault="00CF470E" w:rsidP="00CF470E">
      <w:pPr>
        <w:pStyle w:val="ListParagraph"/>
        <w:numPr>
          <w:ilvl w:val="0"/>
          <w:numId w:val="2"/>
        </w:numPr>
        <w:shd w:val="clear" w:color="auto" w:fill="FDFDFD"/>
        <w:bidi w:val="0"/>
        <w:spacing w:after="0" w:line="360" w:lineRule="atLeast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>The impact of Casein hydrolysate on cardiac function in</w:t>
      </w:r>
    </w:p>
    <w:p w:rsidR="00CF470E" w:rsidRDefault="00CF470E" w:rsidP="00CF470E">
      <w:pPr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>Hyperlipidemicrats.Athesis of Ms.C.2019</w:t>
      </w:r>
    </w:p>
    <w:p w:rsidR="00462997" w:rsidRDefault="00462997" w:rsidP="00462997">
      <w:pPr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</w:p>
    <w:p w:rsidR="007F700B" w:rsidRDefault="007F700B" w:rsidP="007F700B">
      <w:pPr>
        <w:pStyle w:val="ListParagraph"/>
        <w:numPr>
          <w:ilvl w:val="0"/>
          <w:numId w:val="2"/>
        </w:numPr>
        <w:shd w:val="clear" w:color="auto" w:fill="FDFDFD"/>
        <w:bidi w:val="0"/>
        <w:spacing w:after="0" w:line="360" w:lineRule="atLeast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>Efficacy of Silver Nanoparticales, Antimicrobial peptides</w:t>
      </w:r>
    </w:p>
    <w:p w:rsidR="007F700B" w:rsidRDefault="007F700B" w:rsidP="007F700B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>and Blue Light Combination on Healing Infected Wound</w:t>
      </w:r>
    </w:p>
    <w:p w:rsidR="007F700B" w:rsidRDefault="00EE530F" w:rsidP="007F700B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>by Methicillin Resistance Staphylococcus aureus in rats</w:t>
      </w:r>
      <w:r w:rsidR="00002FE4">
        <w:rPr>
          <w:rFonts w:asciiTheme="majorBidi" w:eastAsia="Times New Roman" w:hAnsiTheme="majorBidi" w:cstheme="majorBidi"/>
          <w:sz w:val="32"/>
          <w:szCs w:val="32"/>
        </w:rPr>
        <w:t>.</w:t>
      </w:r>
    </w:p>
    <w:p w:rsidR="00002FE4" w:rsidRDefault="00002FE4" w:rsidP="00002FE4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>KufaJurnal for Veterinary Medical Sciences\v(9)no(2)</w:t>
      </w:r>
    </w:p>
    <w:p w:rsidR="00002FE4" w:rsidRDefault="00002FE4" w:rsidP="00002FE4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>2018.</w:t>
      </w:r>
    </w:p>
    <w:p w:rsidR="007F700B" w:rsidRPr="007F700B" w:rsidRDefault="007F700B" w:rsidP="007F700B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</w:p>
    <w:p w:rsidR="003D51E4" w:rsidRPr="00B14777" w:rsidRDefault="003D51E4" w:rsidP="003D51E4">
      <w:pPr>
        <w:pStyle w:val="ListParagraph"/>
        <w:shd w:val="clear" w:color="auto" w:fill="FDFDFD"/>
        <w:bidi w:val="0"/>
        <w:spacing w:after="0" w:line="360" w:lineRule="atLeast"/>
        <w:ind w:left="929"/>
        <w:rPr>
          <w:rFonts w:asciiTheme="majorBidi" w:eastAsia="Times New Roman" w:hAnsiTheme="majorBidi" w:cstheme="majorBidi"/>
          <w:sz w:val="32"/>
          <w:szCs w:val="32"/>
        </w:rPr>
      </w:pPr>
    </w:p>
    <w:p w:rsidR="00055315" w:rsidRPr="00055315" w:rsidRDefault="00055315" w:rsidP="00C44E72">
      <w:pPr>
        <w:shd w:val="clear" w:color="auto" w:fill="FDFDFD"/>
        <w:bidi w:val="0"/>
        <w:spacing w:after="0" w:line="360" w:lineRule="atLeast"/>
        <w:rPr>
          <w:rFonts w:asciiTheme="majorBidi" w:eastAsia="Times New Roman" w:hAnsiTheme="majorBidi" w:cstheme="majorBidi"/>
          <w:sz w:val="32"/>
          <w:szCs w:val="32"/>
        </w:rPr>
      </w:pPr>
    </w:p>
    <w:p w:rsidR="005337A5" w:rsidRPr="008246C9" w:rsidRDefault="005337A5" w:rsidP="00C44E72">
      <w:pPr>
        <w:pStyle w:val="ListParagraph"/>
        <w:spacing w:after="0"/>
        <w:jc w:val="center"/>
        <w:rPr>
          <w:rFonts w:asciiTheme="majorBidi" w:hAnsiTheme="majorBidi" w:cstheme="majorBidi"/>
          <w:b/>
          <w:bCs/>
          <w:sz w:val="36"/>
          <w:szCs w:val="36"/>
          <w:lang w:bidi="ar-IQ"/>
        </w:rPr>
      </w:pPr>
    </w:p>
    <w:sectPr w:rsidR="005337A5" w:rsidRPr="008246C9" w:rsidSect="003E533D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9530D18"/>
    <w:multiLevelType w:val="hybridMultilevel"/>
    <w:tmpl w:val="5AE21ACA"/>
    <w:lvl w:ilvl="0" w:tplc="72CC8C06">
      <w:start w:val="4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A16D35"/>
    <w:multiLevelType w:val="hybridMultilevel"/>
    <w:tmpl w:val="830621A4"/>
    <w:lvl w:ilvl="0" w:tplc="926E08B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3585422"/>
    <w:multiLevelType w:val="hybridMultilevel"/>
    <w:tmpl w:val="B030A024"/>
    <w:lvl w:ilvl="0" w:tplc="19367B40">
      <w:start w:val="1"/>
      <w:numFmt w:val="decimal"/>
      <w:lvlText w:val="%1-"/>
      <w:lvlJc w:val="left"/>
      <w:pPr>
        <w:ind w:left="929" w:hanging="645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O2MDU2MbW0NDc3NTJS0lEKTi0uzszPAykwqQUAru/6xCwAAAA="/>
  </w:docVars>
  <w:rsids>
    <w:rsidRoot w:val="005337A5"/>
    <w:rsid w:val="00002FE4"/>
    <w:rsid w:val="00004FC6"/>
    <w:rsid w:val="00006587"/>
    <w:rsid w:val="0002320B"/>
    <w:rsid w:val="00026442"/>
    <w:rsid w:val="00034D10"/>
    <w:rsid w:val="0003644B"/>
    <w:rsid w:val="00037244"/>
    <w:rsid w:val="00042E04"/>
    <w:rsid w:val="00044433"/>
    <w:rsid w:val="00050286"/>
    <w:rsid w:val="00050409"/>
    <w:rsid w:val="0005445A"/>
    <w:rsid w:val="00055315"/>
    <w:rsid w:val="00057E6E"/>
    <w:rsid w:val="000653BA"/>
    <w:rsid w:val="00070A48"/>
    <w:rsid w:val="00074C0F"/>
    <w:rsid w:val="00075D27"/>
    <w:rsid w:val="00080ADC"/>
    <w:rsid w:val="000851E7"/>
    <w:rsid w:val="00085278"/>
    <w:rsid w:val="00093BB0"/>
    <w:rsid w:val="000A35F8"/>
    <w:rsid w:val="000A3A1B"/>
    <w:rsid w:val="000A535D"/>
    <w:rsid w:val="000A6CF3"/>
    <w:rsid w:val="000A7100"/>
    <w:rsid w:val="000B0143"/>
    <w:rsid w:val="000B2EE2"/>
    <w:rsid w:val="000B6299"/>
    <w:rsid w:val="000C01FD"/>
    <w:rsid w:val="000C1DD3"/>
    <w:rsid w:val="000C4CAD"/>
    <w:rsid w:val="000D4E3A"/>
    <w:rsid w:val="000D7775"/>
    <w:rsid w:val="000D7D84"/>
    <w:rsid w:val="000E3CCF"/>
    <w:rsid w:val="000E568B"/>
    <w:rsid w:val="000E7483"/>
    <w:rsid w:val="000F00B7"/>
    <w:rsid w:val="000F3F36"/>
    <w:rsid w:val="000F41E6"/>
    <w:rsid w:val="000F54ED"/>
    <w:rsid w:val="00100F1B"/>
    <w:rsid w:val="0010186E"/>
    <w:rsid w:val="00102921"/>
    <w:rsid w:val="001043C5"/>
    <w:rsid w:val="00106581"/>
    <w:rsid w:val="00106673"/>
    <w:rsid w:val="00110360"/>
    <w:rsid w:val="00115E7F"/>
    <w:rsid w:val="00116431"/>
    <w:rsid w:val="00121B7F"/>
    <w:rsid w:val="00125D44"/>
    <w:rsid w:val="00126694"/>
    <w:rsid w:val="001303D0"/>
    <w:rsid w:val="00143C29"/>
    <w:rsid w:val="001477FD"/>
    <w:rsid w:val="0015151A"/>
    <w:rsid w:val="00154BB8"/>
    <w:rsid w:val="00157956"/>
    <w:rsid w:val="00166D90"/>
    <w:rsid w:val="00171260"/>
    <w:rsid w:val="00184B01"/>
    <w:rsid w:val="00184F99"/>
    <w:rsid w:val="001859F3"/>
    <w:rsid w:val="0019078F"/>
    <w:rsid w:val="00190AF4"/>
    <w:rsid w:val="0019267D"/>
    <w:rsid w:val="00192911"/>
    <w:rsid w:val="00192ABF"/>
    <w:rsid w:val="001A2A59"/>
    <w:rsid w:val="001A5B85"/>
    <w:rsid w:val="001B145D"/>
    <w:rsid w:val="001B1EF4"/>
    <w:rsid w:val="001B7F68"/>
    <w:rsid w:val="001E196F"/>
    <w:rsid w:val="001E320B"/>
    <w:rsid w:val="001E61D5"/>
    <w:rsid w:val="00200134"/>
    <w:rsid w:val="00200D25"/>
    <w:rsid w:val="00201D79"/>
    <w:rsid w:val="00202150"/>
    <w:rsid w:val="002053C5"/>
    <w:rsid w:val="00211208"/>
    <w:rsid w:val="0021489D"/>
    <w:rsid w:val="002179C7"/>
    <w:rsid w:val="00217B5F"/>
    <w:rsid w:val="002228AD"/>
    <w:rsid w:val="002236CD"/>
    <w:rsid w:val="00226213"/>
    <w:rsid w:val="002268FE"/>
    <w:rsid w:val="00227491"/>
    <w:rsid w:val="00227EB9"/>
    <w:rsid w:val="00231634"/>
    <w:rsid w:val="00231EDC"/>
    <w:rsid w:val="002324D5"/>
    <w:rsid w:val="00235729"/>
    <w:rsid w:val="00235DD1"/>
    <w:rsid w:val="00241E8B"/>
    <w:rsid w:val="00250AF8"/>
    <w:rsid w:val="00252176"/>
    <w:rsid w:val="00252DBA"/>
    <w:rsid w:val="002606A9"/>
    <w:rsid w:val="002613B2"/>
    <w:rsid w:val="0026288D"/>
    <w:rsid w:val="00264CEA"/>
    <w:rsid w:val="002665DC"/>
    <w:rsid w:val="00267E9B"/>
    <w:rsid w:val="002738CC"/>
    <w:rsid w:val="0028223B"/>
    <w:rsid w:val="0028272A"/>
    <w:rsid w:val="00282875"/>
    <w:rsid w:val="00283E21"/>
    <w:rsid w:val="00292885"/>
    <w:rsid w:val="00295002"/>
    <w:rsid w:val="002A7679"/>
    <w:rsid w:val="002B03A1"/>
    <w:rsid w:val="002B23F0"/>
    <w:rsid w:val="002B2938"/>
    <w:rsid w:val="002B2ED3"/>
    <w:rsid w:val="002B468F"/>
    <w:rsid w:val="002C0A4B"/>
    <w:rsid w:val="002C4B4F"/>
    <w:rsid w:val="002C5129"/>
    <w:rsid w:val="002C7EB0"/>
    <w:rsid w:val="002D1AC9"/>
    <w:rsid w:val="002D2DC5"/>
    <w:rsid w:val="002D5F8A"/>
    <w:rsid w:val="002D7A20"/>
    <w:rsid w:val="002E2E1E"/>
    <w:rsid w:val="002F0A83"/>
    <w:rsid w:val="002F5F1F"/>
    <w:rsid w:val="002F7084"/>
    <w:rsid w:val="0030279A"/>
    <w:rsid w:val="00304038"/>
    <w:rsid w:val="003046BC"/>
    <w:rsid w:val="00305BAD"/>
    <w:rsid w:val="00315001"/>
    <w:rsid w:val="00325C17"/>
    <w:rsid w:val="00326794"/>
    <w:rsid w:val="00326D9D"/>
    <w:rsid w:val="00327325"/>
    <w:rsid w:val="00332019"/>
    <w:rsid w:val="00335D3E"/>
    <w:rsid w:val="0034079D"/>
    <w:rsid w:val="003408EA"/>
    <w:rsid w:val="003471B3"/>
    <w:rsid w:val="00347907"/>
    <w:rsid w:val="00347924"/>
    <w:rsid w:val="003550EA"/>
    <w:rsid w:val="00356E74"/>
    <w:rsid w:val="0036375B"/>
    <w:rsid w:val="00363C77"/>
    <w:rsid w:val="0036533B"/>
    <w:rsid w:val="003655A6"/>
    <w:rsid w:val="0036690B"/>
    <w:rsid w:val="00366EE3"/>
    <w:rsid w:val="00366FD1"/>
    <w:rsid w:val="00370D7E"/>
    <w:rsid w:val="0037400D"/>
    <w:rsid w:val="00376A9C"/>
    <w:rsid w:val="0038535E"/>
    <w:rsid w:val="003859BE"/>
    <w:rsid w:val="003933A0"/>
    <w:rsid w:val="00396498"/>
    <w:rsid w:val="003B0169"/>
    <w:rsid w:val="003B03A1"/>
    <w:rsid w:val="003C060C"/>
    <w:rsid w:val="003C7C6F"/>
    <w:rsid w:val="003D19BC"/>
    <w:rsid w:val="003D51E4"/>
    <w:rsid w:val="003D7F74"/>
    <w:rsid w:val="003E4C57"/>
    <w:rsid w:val="003E533D"/>
    <w:rsid w:val="003E564F"/>
    <w:rsid w:val="003E678C"/>
    <w:rsid w:val="003E6AEA"/>
    <w:rsid w:val="00400B14"/>
    <w:rsid w:val="00402EB9"/>
    <w:rsid w:val="00406ADE"/>
    <w:rsid w:val="004103C4"/>
    <w:rsid w:val="00411DEE"/>
    <w:rsid w:val="00412755"/>
    <w:rsid w:val="00413B86"/>
    <w:rsid w:val="0041519F"/>
    <w:rsid w:val="004157C2"/>
    <w:rsid w:val="00416407"/>
    <w:rsid w:val="0042298A"/>
    <w:rsid w:val="0042412A"/>
    <w:rsid w:val="0043079F"/>
    <w:rsid w:val="004340C5"/>
    <w:rsid w:val="00435492"/>
    <w:rsid w:val="00436056"/>
    <w:rsid w:val="00436657"/>
    <w:rsid w:val="00441586"/>
    <w:rsid w:val="004441CE"/>
    <w:rsid w:val="00445AC8"/>
    <w:rsid w:val="004461FE"/>
    <w:rsid w:val="004512D8"/>
    <w:rsid w:val="00453B8B"/>
    <w:rsid w:val="004546E4"/>
    <w:rsid w:val="00457021"/>
    <w:rsid w:val="004572D8"/>
    <w:rsid w:val="00460F44"/>
    <w:rsid w:val="00462997"/>
    <w:rsid w:val="00462D0A"/>
    <w:rsid w:val="00465330"/>
    <w:rsid w:val="00465D3F"/>
    <w:rsid w:val="004667C6"/>
    <w:rsid w:val="004708ED"/>
    <w:rsid w:val="00471E70"/>
    <w:rsid w:val="004738CE"/>
    <w:rsid w:val="00475751"/>
    <w:rsid w:val="00483D96"/>
    <w:rsid w:val="0048410E"/>
    <w:rsid w:val="0049078C"/>
    <w:rsid w:val="00493A41"/>
    <w:rsid w:val="0049444F"/>
    <w:rsid w:val="00497FA0"/>
    <w:rsid w:val="004A0F8A"/>
    <w:rsid w:val="004A3B9F"/>
    <w:rsid w:val="004A5EA7"/>
    <w:rsid w:val="004A79F2"/>
    <w:rsid w:val="004A7A13"/>
    <w:rsid w:val="004A7A6D"/>
    <w:rsid w:val="004A7C66"/>
    <w:rsid w:val="004B07DC"/>
    <w:rsid w:val="004B462B"/>
    <w:rsid w:val="004C02A1"/>
    <w:rsid w:val="004C4B96"/>
    <w:rsid w:val="004C6E9D"/>
    <w:rsid w:val="004C7499"/>
    <w:rsid w:val="004D122C"/>
    <w:rsid w:val="004D4991"/>
    <w:rsid w:val="004D7705"/>
    <w:rsid w:val="004E1340"/>
    <w:rsid w:val="004F214C"/>
    <w:rsid w:val="004F36D0"/>
    <w:rsid w:val="004F649E"/>
    <w:rsid w:val="004F6EF3"/>
    <w:rsid w:val="005001DD"/>
    <w:rsid w:val="00501121"/>
    <w:rsid w:val="005063D3"/>
    <w:rsid w:val="00513A5B"/>
    <w:rsid w:val="00520F7C"/>
    <w:rsid w:val="00522AF8"/>
    <w:rsid w:val="00523BC1"/>
    <w:rsid w:val="00524442"/>
    <w:rsid w:val="005337A5"/>
    <w:rsid w:val="005420F4"/>
    <w:rsid w:val="005532F9"/>
    <w:rsid w:val="0055377E"/>
    <w:rsid w:val="00554333"/>
    <w:rsid w:val="00561194"/>
    <w:rsid w:val="00562BA7"/>
    <w:rsid w:val="005665E3"/>
    <w:rsid w:val="00570C5A"/>
    <w:rsid w:val="00570E9B"/>
    <w:rsid w:val="00571B64"/>
    <w:rsid w:val="00572D57"/>
    <w:rsid w:val="005737C8"/>
    <w:rsid w:val="00574A37"/>
    <w:rsid w:val="00577157"/>
    <w:rsid w:val="00581F62"/>
    <w:rsid w:val="005829E3"/>
    <w:rsid w:val="00583697"/>
    <w:rsid w:val="00586BC0"/>
    <w:rsid w:val="005905B7"/>
    <w:rsid w:val="00592455"/>
    <w:rsid w:val="0059387B"/>
    <w:rsid w:val="005978B8"/>
    <w:rsid w:val="005A00E9"/>
    <w:rsid w:val="005A0E44"/>
    <w:rsid w:val="005A14BC"/>
    <w:rsid w:val="005A304A"/>
    <w:rsid w:val="005A32E0"/>
    <w:rsid w:val="005A3C03"/>
    <w:rsid w:val="005B63AB"/>
    <w:rsid w:val="005B71B5"/>
    <w:rsid w:val="005C33EE"/>
    <w:rsid w:val="005C604B"/>
    <w:rsid w:val="005D0EC3"/>
    <w:rsid w:val="005D2EBD"/>
    <w:rsid w:val="005D556D"/>
    <w:rsid w:val="005E3387"/>
    <w:rsid w:val="005E6363"/>
    <w:rsid w:val="005E6663"/>
    <w:rsid w:val="005F22A4"/>
    <w:rsid w:val="005F4392"/>
    <w:rsid w:val="005F4AFE"/>
    <w:rsid w:val="005F5C35"/>
    <w:rsid w:val="0060174F"/>
    <w:rsid w:val="006056D1"/>
    <w:rsid w:val="006070CF"/>
    <w:rsid w:val="00610783"/>
    <w:rsid w:val="00612260"/>
    <w:rsid w:val="00612377"/>
    <w:rsid w:val="00614259"/>
    <w:rsid w:val="0061429F"/>
    <w:rsid w:val="006143B6"/>
    <w:rsid w:val="00620F9E"/>
    <w:rsid w:val="00622328"/>
    <w:rsid w:val="00626DFD"/>
    <w:rsid w:val="00626FE9"/>
    <w:rsid w:val="00627645"/>
    <w:rsid w:val="00640655"/>
    <w:rsid w:val="006411D4"/>
    <w:rsid w:val="0064352D"/>
    <w:rsid w:val="006468A8"/>
    <w:rsid w:val="00647407"/>
    <w:rsid w:val="0064772F"/>
    <w:rsid w:val="006530AC"/>
    <w:rsid w:val="00653CF8"/>
    <w:rsid w:val="00654728"/>
    <w:rsid w:val="00660255"/>
    <w:rsid w:val="00660A4B"/>
    <w:rsid w:val="00661FAA"/>
    <w:rsid w:val="006629F5"/>
    <w:rsid w:val="00662BD7"/>
    <w:rsid w:val="006636AA"/>
    <w:rsid w:val="00667528"/>
    <w:rsid w:val="00667805"/>
    <w:rsid w:val="00667935"/>
    <w:rsid w:val="00670863"/>
    <w:rsid w:val="006737F6"/>
    <w:rsid w:val="00674649"/>
    <w:rsid w:val="00675A3C"/>
    <w:rsid w:val="00676CA0"/>
    <w:rsid w:val="0068107D"/>
    <w:rsid w:val="006868EC"/>
    <w:rsid w:val="0069134D"/>
    <w:rsid w:val="00694186"/>
    <w:rsid w:val="006A07CD"/>
    <w:rsid w:val="006A0D9F"/>
    <w:rsid w:val="006A32D3"/>
    <w:rsid w:val="006A44DA"/>
    <w:rsid w:val="006A6115"/>
    <w:rsid w:val="006B4312"/>
    <w:rsid w:val="006B43A3"/>
    <w:rsid w:val="006C1330"/>
    <w:rsid w:val="006C17DC"/>
    <w:rsid w:val="006C4135"/>
    <w:rsid w:val="006C4CF9"/>
    <w:rsid w:val="006C7F82"/>
    <w:rsid w:val="006D099F"/>
    <w:rsid w:val="006D0BEC"/>
    <w:rsid w:val="006D5C02"/>
    <w:rsid w:val="006D6099"/>
    <w:rsid w:val="006E0B4C"/>
    <w:rsid w:val="006E2A72"/>
    <w:rsid w:val="006E3585"/>
    <w:rsid w:val="006E69FE"/>
    <w:rsid w:val="006F5B7F"/>
    <w:rsid w:val="00701CDB"/>
    <w:rsid w:val="00701E73"/>
    <w:rsid w:val="007032B5"/>
    <w:rsid w:val="00703541"/>
    <w:rsid w:val="00705A5B"/>
    <w:rsid w:val="007064AF"/>
    <w:rsid w:val="007069E0"/>
    <w:rsid w:val="00706E78"/>
    <w:rsid w:val="007079BE"/>
    <w:rsid w:val="00707C59"/>
    <w:rsid w:val="00710CE1"/>
    <w:rsid w:val="00712FEC"/>
    <w:rsid w:val="00717302"/>
    <w:rsid w:val="00725183"/>
    <w:rsid w:val="007279FC"/>
    <w:rsid w:val="00732DBC"/>
    <w:rsid w:val="00736092"/>
    <w:rsid w:val="00736244"/>
    <w:rsid w:val="007376B2"/>
    <w:rsid w:val="00743EB4"/>
    <w:rsid w:val="007510D6"/>
    <w:rsid w:val="00753BFF"/>
    <w:rsid w:val="00753F38"/>
    <w:rsid w:val="0075407D"/>
    <w:rsid w:val="00755ED1"/>
    <w:rsid w:val="00757B11"/>
    <w:rsid w:val="007635F4"/>
    <w:rsid w:val="00771C74"/>
    <w:rsid w:val="00773E3C"/>
    <w:rsid w:val="007740E0"/>
    <w:rsid w:val="007747AD"/>
    <w:rsid w:val="00777F7F"/>
    <w:rsid w:val="0078142C"/>
    <w:rsid w:val="007853B5"/>
    <w:rsid w:val="007868D9"/>
    <w:rsid w:val="007932D4"/>
    <w:rsid w:val="007950FC"/>
    <w:rsid w:val="007A1673"/>
    <w:rsid w:val="007A1994"/>
    <w:rsid w:val="007A6B5C"/>
    <w:rsid w:val="007B097E"/>
    <w:rsid w:val="007B2E52"/>
    <w:rsid w:val="007B79A2"/>
    <w:rsid w:val="007C09C7"/>
    <w:rsid w:val="007C2961"/>
    <w:rsid w:val="007C46D8"/>
    <w:rsid w:val="007D009E"/>
    <w:rsid w:val="007D0DE3"/>
    <w:rsid w:val="007D1FED"/>
    <w:rsid w:val="007D5C8A"/>
    <w:rsid w:val="007D73B6"/>
    <w:rsid w:val="007E0D84"/>
    <w:rsid w:val="007E30DA"/>
    <w:rsid w:val="007E3378"/>
    <w:rsid w:val="007E58AB"/>
    <w:rsid w:val="007F2E2B"/>
    <w:rsid w:val="007F700B"/>
    <w:rsid w:val="008032FC"/>
    <w:rsid w:val="0080374A"/>
    <w:rsid w:val="00803E20"/>
    <w:rsid w:val="00806880"/>
    <w:rsid w:val="00810677"/>
    <w:rsid w:val="00811AF1"/>
    <w:rsid w:val="00813EC8"/>
    <w:rsid w:val="00822CB1"/>
    <w:rsid w:val="00823208"/>
    <w:rsid w:val="008246C9"/>
    <w:rsid w:val="00826B61"/>
    <w:rsid w:val="00833107"/>
    <w:rsid w:val="008337FE"/>
    <w:rsid w:val="00835D8A"/>
    <w:rsid w:val="00841611"/>
    <w:rsid w:val="0084178A"/>
    <w:rsid w:val="0084306B"/>
    <w:rsid w:val="0084308F"/>
    <w:rsid w:val="00845613"/>
    <w:rsid w:val="00846D46"/>
    <w:rsid w:val="008509C5"/>
    <w:rsid w:val="00851A1C"/>
    <w:rsid w:val="00867841"/>
    <w:rsid w:val="00874868"/>
    <w:rsid w:val="008778EC"/>
    <w:rsid w:val="00881C11"/>
    <w:rsid w:val="00882D03"/>
    <w:rsid w:val="00883AA4"/>
    <w:rsid w:val="00884136"/>
    <w:rsid w:val="0088772E"/>
    <w:rsid w:val="008940DC"/>
    <w:rsid w:val="0089513F"/>
    <w:rsid w:val="008A0E1D"/>
    <w:rsid w:val="008A1361"/>
    <w:rsid w:val="008A13B9"/>
    <w:rsid w:val="008A464C"/>
    <w:rsid w:val="008B3815"/>
    <w:rsid w:val="008B47D8"/>
    <w:rsid w:val="008B71A6"/>
    <w:rsid w:val="008B79E0"/>
    <w:rsid w:val="008C3AFF"/>
    <w:rsid w:val="008C5421"/>
    <w:rsid w:val="008D3C95"/>
    <w:rsid w:val="008D3F79"/>
    <w:rsid w:val="008D4298"/>
    <w:rsid w:val="008D635F"/>
    <w:rsid w:val="008D6769"/>
    <w:rsid w:val="008D778B"/>
    <w:rsid w:val="008E459F"/>
    <w:rsid w:val="008E5460"/>
    <w:rsid w:val="008E611D"/>
    <w:rsid w:val="008E6FAF"/>
    <w:rsid w:val="008E73D3"/>
    <w:rsid w:val="008E7E05"/>
    <w:rsid w:val="008F2193"/>
    <w:rsid w:val="008F6133"/>
    <w:rsid w:val="00900990"/>
    <w:rsid w:val="00906A77"/>
    <w:rsid w:val="009156AB"/>
    <w:rsid w:val="00915FD6"/>
    <w:rsid w:val="00922D15"/>
    <w:rsid w:val="00926745"/>
    <w:rsid w:val="0093271A"/>
    <w:rsid w:val="009330FB"/>
    <w:rsid w:val="009355BC"/>
    <w:rsid w:val="00946921"/>
    <w:rsid w:val="0094745A"/>
    <w:rsid w:val="00950264"/>
    <w:rsid w:val="00950499"/>
    <w:rsid w:val="00951D30"/>
    <w:rsid w:val="00955A73"/>
    <w:rsid w:val="00962DB5"/>
    <w:rsid w:val="00962EA3"/>
    <w:rsid w:val="00962F89"/>
    <w:rsid w:val="00966096"/>
    <w:rsid w:val="00966542"/>
    <w:rsid w:val="00967649"/>
    <w:rsid w:val="009713BE"/>
    <w:rsid w:val="00971F1A"/>
    <w:rsid w:val="00973645"/>
    <w:rsid w:val="0097464E"/>
    <w:rsid w:val="00974B8B"/>
    <w:rsid w:val="00976400"/>
    <w:rsid w:val="009809F6"/>
    <w:rsid w:val="0098376F"/>
    <w:rsid w:val="0098475D"/>
    <w:rsid w:val="00991194"/>
    <w:rsid w:val="00991F4C"/>
    <w:rsid w:val="00993508"/>
    <w:rsid w:val="00993E05"/>
    <w:rsid w:val="00995F21"/>
    <w:rsid w:val="00996C21"/>
    <w:rsid w:val="009A566A"/>
    <w:rsid w:val="009A7317"/>
    <w:rsid w:val="009B19A6"/>
    <w:rsid w:val="009B24A3"/>
    <w:rsid w:val="009B6BDC"/>
    <w:rsid w:val="009C1D80"/>
    <w:rsid w:val="009C42F4"/>
    <w:rsid w:val="009D0352"/>
    <w:rsid w:val="009D6328"/>
    <w:rsid w:val="009D6DAA"/>
    <w:rsid w:val="009D6FFB"/>
    <w:rsid w:val="009D70E1"/>
    <w:rsid w:val="009F5CF4"/>
    <w:rsid w:val="00A00161"/>
    <w:rsid w:val="00A0595E"/>
    <w:rsid w:val="00A07A8F"/>
    <w:rsid w:val="00A1061A"/>
    <w:rsid w:val="00A118A5"/>
    <w:rsid w:val="00A119B0"/>
    <w:rsid w:val="00A15519"/>
    <w:rsid w:val="00A22DEC"/>
    <w:rsid w:val="00A2670F"/>
    <w:rsid w:val="00A26A47"/>
    <w:rsid w:val="00A3147B"/>
    <w:rsid w:val="00A32C39"/>
    <w:rsid w:val="00A35798"/>
    <w:rsid w:val="00A368F5"/>
    <w:rsid w:val="00A36F68"/>
    <w:rsid w:val="00A43068"/>
    <w:rsid w:val="00A43B7B"/>
    <w:rsid w:val="00A43CA5"/>
    <w:rsid w:val="00A44276"/>
    <w:rsid w:val="00A44702"/>
    <w:rsid w:val="00A450AA"/>
    <w:rsid w:val="00A451BD"/>
    <w:rsid w:val="00A451F6"/>
    <w:rsid w:val="00A56BDD"/>
    <w:rsid w:val="00A574DC"/>
    <w:rsid w:val="00A57B13"/>
    <w:rsid w:val="00A603C5"/>
    <w:rsid w:val="00A62F10"/>
    <w:rsid w:val="00A65055"/>
    <w:rsid w:val="00A67C1A"/>
    <w:rsid w:val="00A70E66"/>
    <w:rsid w:val="00A7116B"/>
    <w:rsid w:val="00A72584"/>
    <w:rsid w:val="00A756A4"/>
    <w:rsid w:val="00A8108B"/>
    <w:rsid w:val="00A82127"/>
    <w:rsid w:val="00A832F6"/>
    <w:rsid w:val="00A835EF"/>
    <w:rsid w:val="00A853C7"/>
    <w:rsid w:val="00A863B9"/>
    <w:rsid w:val="00A87F6D"/>
    <w:rsid w:val="00A92C2E"/>
    <w:rsid w:val="00AA06D3"/>
    <w:rsid w:val="00AA0B85"/>
    <w:rsid w:val="00AA0F4E"/>
    <w:rsid w:val="00AA209D"/>
    <w:rsid w:val="00AA6205"/>
    <w:rsid w:val="00AA6586"/>
    <w:rsid w:val="00AB2D9E"/>
    <w:rsid w:val="00AC28D5"/>
    <w:rsid w:val="00AC3944"/>
    <w:rsid w:val="00AC3DC6"/>
    <w:rsid w:val="00AD0A4B"/>
    <w:rsid w:val="00AD7743"/>
    <w:rsid w:val="00AE1B19"/>
    <w:rsid w:val="00AE2D73"/>
    <w:rsid w:val="00B11F36"/>
    <w:rsid w:val="00B14777"/>
    <w:rsid w:val="00B20871"/>
    <w:rsid w:val="00B2310A"/>
    <w:rsid w:val="00B2382E"/>
    <w:rsid w:val="00B23A7D"/>
    <w:rsid w:val="00B2665E"/>
    <w:rsid w:val="00B3123E"/>
    <w:rsid w:val="00B3172B"/>
    <w:rsid w:val="00B32E20"/>
    <w:rsid w:val="00B340B3"/>
    <w:rsid w:val="00B40771"/>
    <w:rsid w:val="00B42FA0"/>
    <w:rsid w:val="00B44A8E"/>
    <w:rsid w:val="00B5188D"/>
    <w:rsid w:val="00B56F06"/>
    <w:rsid w:val="00B57F6D"/>
    <w:rsid w:val="00B61A81"/>
    <w:rsid w:val="00B63895"/>
    <w:rsid w:val="00B64905"/>
    <w:rsid w:val="00B7432C"/>
    <w:rsid w:val="00B755BC"/>
    <w:rsid w:val="00B80F0A"/>
    <w:rsid w:val="00B8234C"/>
    <w:rsid w:val="00B8240F"/>
    <w:rsid w:val="00B952F8"/>
    <w:rsid w:val="00B9611D"/>
    <w:rsid w:val="00B97B80"/>
    <w:rsid w:val="00BA00E5"/>
    <w:rsid w:val="00BA1FF5"/>
    <w:rsid w:val="00BA35E6"/>
    <w:rsid w:val="00BA46ED"/>
    <w:rsid w:val="00BA5A9C"/>
    <w:rsid w:val="00BA6DA3"/>
    <w:rsid w:val="00BB0180"/>
    <w:rsid w:val="00BB6CC6"/>
    <w:rsid w:val="00BB78C4"/>
    <w:rsid w:val="00BB7EB7"/>
    <w:rsid w:val="00BC0A7C"/>
    <w:rsid w:val="00BC214C"/>
    <w:rsid w:val="00BC23B7"/>
    <w:rsid w:val="00BC5A18"/>
    <w:rsid w:val="00BC5B40"/>
    <w:rsid w:val="00BC68E2"/>
    <w:rsid w:val="00BC71C7"/>
    <w:rsid w:val="00BD430F"/>
    <w:rsid w:val="00BE26AB"/>
    <w:rsid w:val="00BE3108"/>
    <w:rsid w:val="00BF0D10"/>
    <w:rsid w:val="00BF11B0"/>
    <w:rsid w:val="00BF2B1E"/>
    <w:rsid w:val="00BF430E"/>
    <w:rsid w:val="00BF66DF"/>
    <w:rsid w:val="00BF687E"/>
    <w:rsid w:val="00BF73A5"/>
    <w:rsid w:val="00C0196B"/>
    <w:rsid w:val="00C04F74"/>
    <w:rsid w:val="00C11FCC"/>
    <w:rsid w:val="00C14769"/>
    <w:rsid w:val="00C214D1"/>
    <w:rsid w:val="00C21550"/>
    <w:rsid w:val="00C24D67"/>
    <w:rsid w:val="00C2685F"/>
    <w:rsid w:val="00C30E90"/>
    <w:rsid w:val="00C32621"/>
    <w:rsid w:val="00C35D6B"/>
    <w:rsid w:val="00C40424"/>
    <w:rsid w:val="00C4256D"/>
    <w:rsid w:val="00C43A2A"/>
    <w:rsid w:val="00C44E72"/>
    <w:rsid w:val="00C5533E"/>
    <w:rsid w:val="00C557AF"/>
    <w:rsid w:val="00C56E6D"/>
    <w:rsid w:val="00C57DA3"/>
    <w:rsid w:val="00C7329A"/>
    <w:rsid w:val="00C73B4A"/>
    <w:rsid w:val="00C7575E"/>
    <w:rsid w:val="00C75942"/>
    <w:rsid w:val="00C773CE"/>
    <w:rsid w:val="00C92BC0"/>
    <w:rsid w:val="00C97D48"/>
    <w:rsid w:val="00CA127E"/>
    <w:rsid w:val="00CA2600"/>
    <w:rsid w:val="00CA3308"/>
    <w:rsid w:val="00CA3DDC"/>
    <w:rsid w:val="00CB2B7B"/>
    <w:rsid w:val="00CB733D"/>
    <w:rsid w:val="00CC372F"/>
    <w:rsid w:val="00CC397A"/>
    <w:rsid w:val="00CC4D1C"/>
    <w:rsid w:val="00CC7A43"/>
    <w:rsid w:val="00CD0583"/>
    <w:rsid w:val="00CD4A46"/>
    <w:rsid w:val="00CD6CD6"/>
    <w:rsid w:val="00CD7642"/>
    <w:rsid w:val="00CD7E50"/>
    <w:rsid w:val="00CE14C7"/>
    <w:rsid w:val="00CE5DB6"/>
    <w:rsid w:val="00CE777F"/>
    <w:rsid w:val="00CF470E"/>
    <w:rsid w:val="00CF4DAB"/>
    <w:rsid w:val="00D01D79"/>
    <w:rsid w:val="00D12DBB"/>
    <w:rsid w:val="00D12FC8"/>
    <w:rsid w:val="00D20D91"/>
    <w:rsid w:val="00D2211E"/>
    <w:rsid w:val="00D2274C"/>
    <w:rsid w:val="00D25C01"/>
    <w:rsid w:val="00D27704"/>
    <w:rsid w:val="00D31925"/>
    <w:rsid w:val="00D33950"/>
    <w:rsid w:val="00D3548D"/>
    <w:rsid w:val="00D41F1F"/>
    <w:rsid w:val="00D437D2"/>
    <w:rsid w:val="00D43D37"/>
    <w:rsid w:val="00D514FE"/>
    <w:rsid w:val="00D57563"/>
    <w:rsid w:val="00D61646"/>
    <w:rsid w:val="00D64813"/>
    <w:rsid w:val="00D663D8"/>
    <w:rsid w:val="00D71A9A"/>
    <w:rsid w:val="00D825D7"/>
    <w:rsid w:val="00D87176"/>
    <w:rsid w:val="00DA1F89"/>
    <w:rsid w:val="00DA3105"/>
    <w:rsid w:val="00DA37BD"/>
    <w:rsid w:val="00DA4C01"/>
    <w:rsid w:val="00DA5FE2"/>
    <w:rsid w:val="00DB326B"/>
    <w:rsid w:val="00DB39E3"/>
    <w:rsid w:val="00DB478A"/>
    <w:rsid w:val="00DB681E"/>
    <w:rsid w:val="00DC6C8E"/>
    <w:rsid w:val="00DC7562"/>
    <w:rsid w:val="00DD7D69"/>
    <w:rsid w:val="00DE18D4"/>
    <w:rsid w:val="00DE5D75"/>
    <w:rsid w:val="00DE77F5"/>
    <w:rsid w:val="00DF25CB"/>
    <w:rsid w:val="00DF5DDB"/>
    <w:rsid w:val="00DF7C5E"/>
    <w:rsid w:val="00E023A4"/>
    <w:rsid w:val="00E0352A"/>
    <w:rsid w:val="00E03B25"/>
    <w:rsid w:val="00E06DDC"/>
    <w:rsid w:val="00E07C4E"/>
    <w:rsid w:val="00E11A9E"/>
    <w:rsid w:val="00E12F6D"/>
    <w:rsid w:val="00E144A3"/>
    <w:rsid w:val="00E16D4E"/>
    <w:rsid w:val="00E17DEB"/>
    <w:rsid w:val="00E218FE"/>
    <w:rsid w:val="00E21BA1"/>
    <w:rsid w:val="00E221C3"/>
    <w:rsid w:val="00E23719"/>
    <w:rsid w:val="00E242B4"/>
    <w:rsid w:val="00E3679B"/>
    <w:rsid w:val="00E36A77"/>
    <w:rsid w:val="00E37577"/>
    <w:rsid w:val="00E41458"/>
    <w:rsid w:val="00E46D2E"/>
    <w:rsid w:val="00E470C5"/>
    <w:rsid w:val="00E474E2"/>
    <w:rsid w:val="00E50F1D"/>
    <w:rsid w:val="00E52FAF"/>
    <w:rsid w:val="00E53830"/>
    <w:rsid w:val="00E57FD8"/>
    <w:rsid w:val="00E62A7D"/>
    <w:rsid w:val="00E71C87"/>
    <w:rsid w:val="00E757FD"/>
    <w:rsid w:val="00E867E9"/>
    <w:rsid w:val="00E92161"/>
    <w:rsid w:val="00E921D2"/>
    <w:rsid w:val="00EA004C"/>
    <w:rsid w:val="00EA713C"/>
    <w:rsid w:val="00EB0515"/>
    <w:rsid w:val="00EB45B8"/>
    <w:rsid w:val="00EB5384"/>
    <w:rsid w:val="00EB79D8"/>
    <w:rsid w:val="00EC1836"/>
    <w:rsid w:val="00EC4915"/>
    <w:rsid w:val="00ED58FE"/>
    <w:rsid w:val="00ED7156"/>
    <w:rsid w:val="00EE1F72"/>
    <w:rsid w:val="00EE530F"/>
    <w:rsid w:val="00EE59A5"/>
    <w:rsid w:val="00EE7814"/>
    <w:rsid w:val="00EF3C7A"/>
    <w:rsid w:val="00EF3FB1"/>
    <w:rsid w:val="00EF44F2"/>
    <w:rsid w:val="00EF4FFE"/>
    <w:rsid w:val="00F001AB"/>
    <w:rsid w:val="00F00535"/>
    <w:rsid w:val="00F02159"/>
    <w:rsid w:val="00F03BEC"/>
    <w:rsid w:val="00F11689"/>
    <w:rsid w:val="00F2199D"/>
    <w:rsid w:val="00F23F25"/>
    <w:rsid w:val="00F34F0C"/>
    <w:rsid w:val="00F42622"/>
    <w:rsid w:val="00F52B0D"/>
    <w:rsid w:val="00F63AAA"/>
    <w:rsid w:val="00F6414E"/>
    <w:rsid w:val="00F6551A"/>
    <w:rsid w:val="00F72A47"/>
    <w:rsid w:val="00F74C5C"/>
    <w:rsid w:val="00F77A0B"/>
    <w:rsid w:val="00F82950"/>
    <w:rsid w:val="00F83261"/>
    <w:rsid w:val="00F84EA1"/>
    <w:rsid w:val="00F87A01"/>
    <w:rsid w:val="00F90F49"/>
    <w:rsid w:val="00F93D11"/>
    <w:rsid w:val="00F94D8A"/>
    <w:rsid w:val="00F95603"/>
    <w:rsid w:val="00FB2485"/>
    <w:rsid w:val="00FB293A"/>
    <w:rsid w:val="00FB425F"/>
    <w:rsid w:val="00FB4F3D"/>
    <w:rsid w:val="00FB6336"/>
    <w:rsid w:val="00FC03FE"/>
    <w:rsid w:val="00FC08EE"/>
    <w:rsid w:val="00FC1037"/>
    <w:rsid w:val="00FC17A9"/>
    <w:rsid w:val="00FC218B"/>
    <w:rsid w:val="00FC2F22"/>
    <w:rsid w:val="00FC324B"/>
    <w:rsid w:val="00FC34B2"/>
    <w:rsid w:val="00FC48BE"/>
    <w:rsid w:val="00FC5874"/>
    <w:rsid w:val="00FD3680"/>
    <w:rsid w:val="00FD4B7D"/>
    <w:rsid w:val="00FE30A2"/>
    <w:rsid w:val="00FE316C"/>
    <w:rsid w:val="00FE3CC0"/>
    <w:rsid w:val="00FE4CA0"/>
    <w:rsid w:val="00FE5134"/>
    <w:rsid w:val="00FE5530"/>
    <w:rsid w:val="00FE5FFA"/>
    <w:rsid w:val="00FE6F64"/>
    <w:rsid w:val="00FF5D6D"/>
    <w:rsid w:val="00FF7A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FFE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37A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D77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77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342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0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17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330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9760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71274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810672-C42D-43D7-9C6B-36DEE2E100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5</TotalTime>
  <Pages>7</Pages>
  <Words>1005</Words>
  <Characters>572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SPIRON</dc:creator>
  <cp:lastModifiedBy>Windows User</cp:lastModifiedBy>
  <cp:revision>276</cp:revision>
  <cp:lastPrinted>2017-09-10T21:00:00Z</cp:lastPrinted>
  <dcterms:created xsi:type="dcterms:W3CDTF">2014-06-09T19:22:00Z</dcterms:created>
  <dcterms:modified xsi:type="dcterms:W3CDTF">2019-05-21T08:29:00Z</dcterms:modified>
</cp:coreProperties>
</file>